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15401" w14:textId="131861BE" w:rsidR="00F638A9" w:rsidRPr="008D2134" w:rsidRDefault="00FB16D0" w:rsidP="001533E1">
      <w:pPr>
        <w:tabs>
          <w:tab w:val="left" w:pos="0"/>
        </w:tabs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sz w:val="24"/>
        </w:rPr>
      </w:pPr>
      <w:r w:rsidRPr="008D2134">
        <w:rPr>
          <w:rFonts w:ascii="Arial" w:hAnsi="Arial"/>
          <w:b/>
          <w:sz w:val="24"/>
        </w:rPr>
        <w:t xml:space="preserve">Convenția </w:t>
      </w:r>
      <w:r w:rsidR="002419DB" w:rsidRPr="008D2134">
        <w:rPr>
          <w:rFonts w:ascii="Arial" w:hAnsi="Arial"/>
          <w:b/>
          <w:sz w:val="24"/>
        </w:rPr>
        <w:t>P</w:t>
      </w:r>
      <w:r w:rsidRPr="008D2134">
        <w:rPr>
          <w:rFonts w:ascii="Arial" w:hAnsi="Arial"/>
          <w:b/>
          <w:sz w:val="24"/>
        </w:rPr>
        <w:t>rimarilor din Europa</w:t>
      </w:r>
    </w:p>
    <w:p w14:paraId="3E7086D3" w14:textId="2BC86F25" w:rsidR="00425B8A" w:rsidRDefault="00C62C27" w:rsidP="008D2134">
      <w:pPr>
        <w:tabs>
          <w:tab w:val="left" w:pos="0"/>
        </w:tabs>
        <w:spacing w:after="100" w:afterAutospacing="1" w:line="240" w:lineRule="auto"/>
        <w:jc w:val="center"/>
        <w:rPr>
          <w:rFonts w:ascii="Arial" w:hAnsi="Arial"/>
          <w:sz w:val="24"/>
        </w:rPr>
      </w:pPr>
      <w:r w:rsidRPr="008D2134">
        <w:rPr>
          <w:rFonts w:ascii="Arial" w:hAnsi="Arial"/>
          <w:sz w:val="24"/>
        </w:rPr>
        <w:t>Intensificarea acțiunilor pentru o Europă mai echitabilă și neutră din punct de vedere climatic</w:t>
      </w:r>
    </w:p>
    <w:p w14:paraId="534DBF69" w14:textId="77777777" w:rsidR="004C17FC" w:rsidRDefault="004C17FC" w:rsidP="004C17FC">
      <w:pPr>
        <w:spacing w:after="100" w:afterAutospacing="1" w:line="240" w:lineRule="auto"/>
        <w:jc w:val="center"/>
        <w:rPr>
          <w:rFonts w:ascii="Arial" w:hAnsi="Arial"/>
        </w:rPr>
      </w:pPr>
      <w:r>
        <w:rPr>
          <w:rFonts w:ascii="Arial" w:hAnsi="Arial"/>
        </w:rPr>
        <w:t>&amp; Elaborarea Planurilor de Acțiune privind Energia Durabilă și Clima</w:t>
      </w:r>
    </w:p>
    <w:p w14:paraId="435C9F08" w14:textId="091311DF" w:rsidR="004C17FC" w:rsidRPr="004C17FC" w:rsidRDefault="004C17FC" w:rsidP="004C17FC">
      <w:pPr>
        <w:spacing w:after="100" w:afterAutospacing="1" w:line="240" w:lineRule="auto"/>
        <w:jc w:val="center"/>
        <w:rPr>
          <w:rFonts w:ascii="Arial" w:eastAsia="Times New Roman" w:hAnsi="Arial" w:cs="Arial"/>
        </w:rPr>
      </w:pPr>
      <w:r>
        <w:rPr>
          <w:rFonts w:ascii="Arial" w:hAnsi="Arial"/>
        </w:rPr>
        <w:t xml:space="preserve">(angajament colectiv) </w:t>
      </w:r>
    </w:p>
    <w:p w14:paraId="6D553D8D" w14:textId="28FBC50A" w:rsidR="008D2134" w:rsidRDefault="006B403B" w:rsidP="008D2134">
      <w:pPr>
        <w:tabs>
          <w:tab w:val="left" w:pos="0"/>
        </w:tabs>
        <w:spacing w:after="100" w:afterAutospacing="1" w:line="240" w:lineRule="auto"/>
        <w:jc w:val="center"/>
        <w:rPr>
          <w:rFonts w:ascii="Arial" w:hAnsi="Arial"/>
          <w:sz w:val="24"/>
        </w:rPr>
      </w:pPr>
      <w:r>
        <w:rPr>
          <w:rFonts w:ascii="Arial" w:hAnsi="Arial"/>
          <w:noProof/>
          <w:lang w:val="en-US"/>
        </w:rPr>
        <w:drawing>
          <wp:anchor distT="0" distB="0" distL="114300" distR="114300" simplePos="0" relativeHeight="251657728" behindDoc="1" locked="0" layoutInCell="1" allowOverlap="1" wp14:anchorId="6D14D4B8" wp14:editId="3570BED8">
            <wp:simplePos x="0" y="0"/>
            <wp:positionH relativeFrom="column">
              <wp:posOffset>-384175</wp:posOffset>
            </wp:positionH>
            <wp:positionV relativeFrom="paragraph">
              <wp:posOffset>121920</wp:posOffset>
            </wp:positionV>
            <wp:extent cx="266065" cy="525780"/>
            <wp:effectExtent l="0" t="0" r="0" b="0"/>
            <wp:wrapThrough wrapText="bothSides">
              <wp:wrapPolygon edited="0">
                <wp:start x="0" y="0"/>
                <wp:lineTo x="0" y="21130"/>
                <wp:lineTo x="20105" y="21130"/>
                <wp:lineTo x="20105" y="0"/>
                <wp:lineTo x="0" y="0"/>
              </wp:wrapPolygon>
            </wp:wrapThrough>
            <wp:docPr id="15" name="Picture 15" descr="Adhesion_Conventio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Adhesion_Convention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65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3337E0" w14:textId="097B054A" w:rsidR="003B2D6E" w:rsidRPr="008D2134" w:rsidRDefault="003B2D6E" w:rsidP="008D2134">
      <w:pPr>
        <w:tabs>
          <w:tab w:val="left" w:pos="0"/>
        </w:tabs>
        <w:spacing w:after="100" w:afterAutospacing="1" w:line="240" w:lineRule="auto"/>
        <w:jc w:val="both"/>
        <w:rPr>
          <w:rFonts w:ascii="Arial" w:eastAsia="Times New Roman" w:hAnsi="Arial" w:cs="Arial"/>
          <w:sz w:val="24"/>
        </w:rPr>
      </w:pPr>
      <w:r>
        <w:rPr>
          <w:rFonts w:ascii="Arial" w:hAnsi="Arial"/>
        </w:rPr>
        <w:t xml:space="preserve">Noi, </w:t>
      </w:r>
      <w:r w:rsidR="002419DB">
        <w:rPr>
          <w:rFonts w:ascii="Arial" w:hAnsi="Arial"/>
        </w:rPr>
        <w:t>P</w:t>
      </w:r>
      <w:r>
        <w:rPr>
          <w:rFonts w:ascii="Arial" w:hAnsi="Arial"/>
        </w:rPr>
        <w:t xml:space="preserve">rimarii de pe </w:t>
      </w:r>
      <w:r w:rsidR="002419DB">
        <w:rPr>
          <w:rFonts w:ascii="Arial" w:hAnsi="Arial"/>
        </w:rPr>
        <w:t>întreg teritoriul</w:t>
      </w:r>
      <w:r>
        <w:rPr>
          <w:rFonts w:ascii="Arial" w:hAnsi="Arial"/>
        </w:rPr>
        <w:t xml:space="preserve"> Europei, prin prezentul document, </w:t>
      </w:r>
      <w:r>
        <w:rPr>
          <w:rFonts w:ascii="Arial" w:hAnsi="Arial"/>
          <w:b/>
        </w:rPr>
        <w:t xml:space="preserve">ne angajăm să </w:t>
      </w:r>
      <w:r w:rsidR="00D94304">
        <w:rPr>
          <w:rFonts w:ascii="Arial" w:hAnsi="Arial"/>
          <w:b/>
        </w:rPr>
        <w:t>creștem</w:t>
      </w:r>
      <w:r>
        <w:rPr>
          <w:rFonts w:ascii="Arial" w:hAnsi="Arial"/>
          <w:b/>
        </w:rPr>
        <w:t xml:space="preserve"> </w:t>
      </w:r>
      <w:r w:rsidR="002419DB">
        <w:rPr>
          <w:rFonts w:ascii="Arial" w:hAnsi="Arial"/>
          <w:b/>
        </w:rPr>
        <w:t xml:space="preserve">nivelul </w:t>
      </w:r>
      <w:r>
        <w:rPr>
          <w:rFonts w:ascii="Arial" w:hAnsi="Arial"/>
          <w:b/>
        </w:rPr>
        <w:t>ambițiil</w:t>
      </w:r>
      <w:r w:rsidR="002419DB">
        <w:rPr>
          <w:rFonts w:ascii="Arial" w:hAnsi="Arial"/>
          <w:b/>
        </w:rPr>
        <w:t>or</w:t>
      </w:r>
      <w:r>
        <w:rPr>
          <w:rFonts w:ascii="Arial" w:hAnsi="Arial"/>
          <w:b/>
        </w:rPr>
        <w:t xml:space="preserve"> climatice și să implementăm acțiuni</w:t>
      </w:r>
      <w:r>
        <w:rPr>
          <w:rFonts w:ascii="Arial" w:hAnsi="Arial"/>
        </w:rPr>
        <w:t xml:space="preserve"> în ritmul dictat de știință, într-un efort comun de a menține creșterea temperaturii globale sub </w:t>
      </w:r>
      <w:r w:rsidRPr="004C07AB">
        <w:rPr>
          <w:rFonts w:ascii="Arial" w:hAnsi="Arial" w:cs="Arial"/>
        </w:rPr>
        <w:t>1</w:t>
      </w:r>
      <w:r w:rsidR="004C07AB">
        <w:rPr>
          <w:rFonts w:ascii="Arial" w:hAnsi="Arial" w:cs="Arial"/>
        </w:rPr>
        <w:t>,</w:t>
      </w:r>
      <w:r w:rsidRPr="004C07AB">
        <w:rPr>
          <w:rFonts w:ascii="Arial" w:hAnsi="Arial" w:cs="Arial"/>
        </w:rPr>
        <w:t>5</w:t>
      </w:r>
      <w:r w:rsidR="004C07AB">
        <w:rPr>
          <w:rFonts w:ascii="Arial" w:hAnsi="Arial" w:cs="Arial"/>
        </w:rPr>
        <w:t> </w:t>
      </w:r>
      <w:r w:rsidR="004C07AB" w:rsidRPr="004C07AB">
        <w:rPr>
          <w:rStyle w:val="acopre"/>
          <w:rFonts w:ascii="Arial" w:hAnsi="Arial" w:cs="Arial"/>
        </w:rPr>
        <w:t>°C</w:t>
      </w:r>
      <w:r w:rsidR="002419DB">
        <w:rPr>
          <w:rFonts w:ascii="Arial" w:hAnsi="Arial" w:cs="Arial"/>
        </w:rPr>
        <w:t xml:space="preserve"> -</w:t>
      </w:r>
      <w:r w:rsidRPr="004C07AB">
        <w:rPr>
          <w:rFonts w:ascii="Arial" w:hAnsi="Arial" w:cs="Arial"/>
        </w:rPr>
        <w:t xml:space="preserve"> </w:t>
      </w:r>
      <w:r>
        <w:rPr>
          <w:rFonts w:ascii="Arial" w:hAnsi="Arial"/>
        </w:rPr>
        <w:t xml:space="preserve">ambiția cea mai </w:t>
      </w:r>
      <w:r w:rsidR="002419DB">
        <w:rPr>
          <w:rFonts w:ascii="Arial" w:hAnsi="Arial"/>
        </w:rPr>
        <w:t>înaltă</w:t>
      </w:r>
      <w:r>
        <w:rPr>
          <w:rFonts w:ascii="Arial" w:hAnsi="Arial"/>
        </w:rPr>
        <w:t xml:space="preserve"> a Acordului de la Paris.</w:t>
      </w:r>
    </w:p>
    <w:p w14:paraId="4FF367B6" w14:textId="77777777" w:rsidR="00D507F4" w:rsidRPr="004D591D" w:rsidRDefault="001D24AE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De ani buni deja, orașele transformă</w:t>
      </w:r>
      <w:r>
        <w:rPr>
          <w:rFonts w:ascii="Arial" w:hAnsi="Arial"/>
          <w:b/>
        </w:rPr>
        <w:t xml:space="preserve"> provocările climatice și de mediu în oportunități. Este vremea să devină priorități absolute</w:t>
      </w:r>
      <w:r w:rsidRPr="00E405C7">
        <w:rPr>
          <w:rFonts w:ascii="Arial" w:hAnsi="Arial"/>
        </w:rPr>
        <w:t>.</w:t>
      </w:r>
    </w:p>
    <w:p w14:paraId="47DE9B11" w14:textId="1D3868C2" w:rsidR="00785BFB" w:rsidRPr="004D591D" w:rsidRDefault="00526A23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 xml:space="preserve">Ca semnatari ai Convenției </w:t>
      </w:r>
      <w:r w:rsidR="002419DB">
        <w:rPr>
          <w:rFonts w:ascii="Arial" w:hAnsi="Arial"/>
        </w:rPr>
        <w:t>P</w:t>
      </w:r>
      <w:r>
        <w:rPr>
          <w:rFonts w:ascii="Arial" w:hAnsi="Arial"/>
        </w:rPr>
        <w:t xml:space="preserve">rimarilor din Europa, ne angajăm să cooptăm toată lumea în aceste demersuri. Ne vom asigura că politicile și programele noastre nu lasă </w:t>
      </w:r>
      <w:r w:rsidR="00E405C7">
        <w:rPr>
          <w:rFonts w:ascii="Arial" w:hAnsi="Arial"/>
        </w:rPr>
        <w:t>p</w:t>
      </w:r>
      <w:r>
        <w:rPr>
          <w:rFonts w:ascii="Arial" w:hAnsi="Arial"/>
        </w:rPr>
        <w:t xml:space="preserve">e nimeni și niciun loc în urmă. </w:t>
      </w:r>
    </w:p>
    <w:p w14:paraId="41EFAEDF" w14:textId="5CEC8172" w:rsidR="00F80A91" w:rsidRPr="004D591D" w:rsidRDefault="00785BFB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hAnsi="Arial"/>
        </w:rPr>
        <w:t>Tranziția către o Europă neutră din punct de vedere climatic va avea impact în toate sferele societăți</w:t>
      </w:r>
      <w:r w:rsidR="002419DB">
        <w:rPr>
          <w:rFonts w:ascii="Arial" w:hAnsi="Arial"/>
        </w:rPr>
        <w:t>i</w:t>
      </w:r>
      <w:r>
        <w:rPr>
          <w:rFonts w:ascii="Arial" w:hAnsi="Arial"/>
        </w:rPr>
        <w:t xml:space="preserve"> noastre. Ca lideri locali, trebuie să monitorizăm cu atenție aceste impacturi pentru a asigura echitatea și incluziunea. </w:t>
      </w:r>
      <w:r>
        <w:rPr>
          <w:rFonts w:ascii="Arial" w:hAnsi="Arial"/>
          <w:b/>
        </w:rPr>
        <w:t>Nu putem avea în vedere decât o tranziție care să fie echitabilă, incluzivă și să respecte toți cetățenii acestei lumi și resursele planetei noastre</w:t>
      </w:r>
      <w:r w:rsidRPr="00215E3C">
        <w:rPr>
          <w:rFonts w:ascii="Arial" w:hAnsi="Arial"/>
        </w:rPr>
        <w:t>.</w:t>
      </w:r>
      <w:r>
        <w:rPr>
          <w:rFonts w:ascii="Arial" w:hAnsi="Arial"/>
          <w:b/>
        </w:rPr>
        <w:t xml:space="preserve"> </w:t>
      </w:r>
    </w:p>
    <w:p w14:paraId="231476BB" w14:textId="7725D52E" w:rsidR="00F80A91" w:rsidRPr="00AE797F" w:rsidRDefault="009F0F20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hAnsi="Arial" w:cs="Arial"/>
          <w:spacing w:val="-8"/>
        </w:rPr>
      </w:pPr>
      <w:r>
        <w:rPr>
          <w:rFonts w:ascii="Arial" w:hAnsi="Arial"/>
          <w:b/>
        </w:rPr>
        <w:t xml:space="preserve">Viziunea noastră este ca, până în </w:t>
      </w:r>
      <w:r w:rsidR="002419DB">
        <w:rPr>
          <w:rFonts w:ascii="Arial" w:hAnsi="Arial"/>
          <w:b/>
        </w:rPr>
        <w:t xml:space="preserve">anul </w:t>
      </w:r>
      <w:r>
        <w:rPr>
          <w:rFonts w:ascii="Arial" w:hAnsi="Arial"/>
          <w:b/>
        </w:rPr>
        <w:t>2050, să trăim cu toții în orașe decarbonate și reziliente, având acces la energie sigură, durabilă și la prețuri accesibile</w:t>
      </w:r>
      <w:r w:rsidR="00215E3C">
        <w:rPr>
          <w:rFonts w:ascii="Arial" w:hAnsi="Arial"/>
        </w:rPr>
        <w:t xml:space="preserve">. </w:t>
      </w:r>
      <w:r>
        <w:rPr>
          <w:rFonts w:ascii="Arial" w:hAnsi="Arial"/>
        </w:rPr>
        <w:t xml:space="preserve">Ca parte a mișcării Convenției </w:t>
      </w:r>
      <w:r w:rsidR="002419DB">
        <w:rPr>
          <w:rFonts w:ascii="Arial" w:hAnsi="Arial"/>
        </w:rPr>
        <w:t>P</w:t>
      </w:r>
      <w:r>
        <w:rPr>
          <w:rFonts w:ascii="Arial" w:hAnsi="Arial"/>
        </w:rPr>
        <w:t xml:space="preserve">rimarilor din Europa, vom continua (1) să reducem emisiile de gaze cu efect de seră de pe teritoriul nostru, (2) să </w:t>
      </w:r>
      <w:r w:rsidR="002419DB">
        <w:rPr>
          <w:rFonts w:ascii="Arial" w:hAnsi="Arial"/>
        </w:rPr>
        <w:t>creștem</w:t>
      </w:r>
      <w:r>
        <w:rPr>
          <w:rFonts w:ascii="Arial" w:hAnsi="Arial"/>
        </w:rPr>
        <w:t xml:space="preserve"> reziliența și să ne pregătim pentru impacturile adverse ale schimbărilor climatice și (3) să abordăm sărăcia energetică ca </w:t>
      </w:r>
      <w:r w:rsidR="002419DB">
        <w:rPr>
          <w:rFonts w:ascii="Arial" w:hAnsi="Arial"/>
        </w:rPr>
        <w:t xml:space="preserve">pe </w:t>
      </w:r>
      <w:r>
        <w:rPr>
          <w:rFonts w:ascii="Arial" w:hAnsi="Arial"/>
        </w:rPr>
        <w:t xml:space="preserve">o acțiune-cheie pentru asigurarea unei tranziții </w:t>
      </w:r>
      <w:r w:rsidR="00D94304">
        <w:rPr>
          <w:rFonts w:ascii="Arial" w:hAnsi="Arial"/>
        </w:rPr>
        <w:t>echitabile</w:t>
      </w:r>
      <w:r>
        <w:rPr>
          <w:rFonts w:ascii="Arial" w:hAnsi="Arial"/>
        </w:rPr>
        <w:t xml:space="preserve">. </w:t>
      </w:r>
    </w:p>
    <w:p w14:paraId="631BB5FA" w14:textId="18E0E76D" w:rsidR="000C6AB8" w:rsidRPr="004D591D" w:rsidRDefault="00FB16D0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noProof/>
          <w:color w:val="000000" w:themeColor="text1"/>
        </w:rPr>
      </w:pPr>
      <w:r>
        <w:rPr>
          <w:rFonts w:ascii="Arial" w:hAnsi="Arial"/>
          <w:color w:val="000000" w:themeColor="text1"/>
        </w:rPr>
        <w:t xml:space="preserve">Suntem pe deplin conștienți că toate </w:t>
      </w:r>
      <w:r w:rsidR="002419DB">
        <w:rPr>
          <w:rFonts w:ascii="Arial" w:hAnsi="Arial"/>
          <w:color w:val="000000" w:themeColor="text1"/>
        </w:rPr>
        <w:t>S</w:t>
      </w:r>
      <w:r>
        <w:rPr>
          <w:rFonts w:ascii="Arial" w:hAnsi="Arial"/>
          <w:color w:val="000000" w:themeColor="text1"/>
        </w:rPr>
        <w:t xml:space="preserve">tatele </w:t>
      </w:r>
      <w:r w:rsidR="002419DB">
        <w:rPr>
          <w:rFonts w:ascii="Arial" w:hAnsi="Arial"/>
          <w:color w:val="000000" w:themeColor="text1"/>
        </w:rPr>
        <w:t>M</w:t>
      </w:r>
      <w:r>
        <w:rPr>
          <w:rFonts w:ascii="Arial" w:hAnsi="Arial"/>
          <w:color w:val="000000" w:themeColor="text1"/>
        </w:rPr>
        <w:t xml:space="preserve">embre, regiunile și orașele din UE se află în stadii diferite ale tranziției și fiecare dispune de propriile resurse pentru a </w:t>
      </w:r>
      <w:r w:rsidR="00221FB3">
        <w:rPr>
          <w:rFonts w:ascii="Arial" w:hAnsi="Arial"/>
          <w:color w:val="000000" w:themeColor="text1"/>
        </w:rPr>
        <w:t>îndeplini</w:t>
      </w:r>
      <w:r>
        <w:rPr>
          <w:rFonts w:ascii="Arial" w:hAnsi="Arial"/>
          <w:color w:val="000000" w:themeColor="text1"/>
        </w:rPr>
        <w:t xml:space="preserve"> ambițiil</w:t>
      </w:r>
      <w:r w:rsidR="00221FB3">
        <w:rPr>
          <w:rFonts w:ascii="Arial" w:hAnsi="Arial"/>
          <w:color w:val="000000" w:themeColor="text1"/>
        </w:rPr>
        <w:t>e</w:t>
      </w:r>
      <w:r>
        <w:rPr>
          <w:rFonts w:ascii="Arial" w:hAnsi="Arial"/>
          <w:color w:val="000000" w:themeColor="text1"/>
        </w:rPr>
        <w:t xml:space="preserve"> stabilite în Acordul de la Paris. </w:t>
      </w:r>
      <w:r w:rsidR="00221FB3">
        <w:rPr>
          <w:rFonts w:ascii="Arial" w:hAnsi="Arial"/>
          <w:color w:val="000000" w:themeColor="text1"/>
        </w:rPr>
        <w:t>R</w:t>
      </w:r>
      <w:r>
        <w:rPr>
          <w:rFonts w:ascii="Arial" w:hAnsi="Arial"/>
        </w:rPr>
        <w:t>ecunoaștem încă o dată responsabilitatea comună</w:t>
      </w:r>
      <w:r w:rsidR="00221FB3">
        <w:rPr>
          <w:rFonts w:ascii="Arial" w:hAnsi="Arial"/>
        </w:rPr>
        <w:t xml:space="preserve"> pe care o avem</w:t>
      </w:r>
      <w:r>
        <w:rPr>
          <w:rFonts w:ascii="Arial" w:hAnsi="Arial"/>
        </w:rPr>
        <w:t xml:space="preserve"> în abordarea crizei climatice. </w:t>
      </w:r>
      <w:r>
        <w:rPr>
          <w:rFonts w:ascii="Arial" w:hAnsi="Arial"/>
          <w:color w:val="000000" w:themeColor="text1"/>
        </w:rPr>
        <w:t xml:space="preserve">Numeroasele provocări impun un răspuns politic </w:t>
      </w:r>
      <w:r w:rsidR="00221FB3">
        <w:rPr>
          <w:rFonts w:ascii="Arial" w:hAnsi="Arial"/>
          <w:color w:val="000000" w:themeColor="text1"/>
        </w:rPr>
        <w:t xml:space="preserve">ferm </w:t>
      </w:r>
      <w:r>
        <w:rPr>
          <w:rFonts w:ascii="Arial" w:hAnsi="Arial"/>
          <w:color w:val="000000" w:themeColor="text1"/>
        </w:rPr>
        <w:t xml:space="preserve">la toate nivelurile de guvernanță. Convenția </w:t>
      </w:r>
      <w:r w:rsidR="00221FB3">
        <w:rPr>
          <w:rFonts w:ascii="Arial" w:hAnsi="Arial"/>
          <w:color w:val="000000" w:themeColor="text1"/>
        </w:rPr>
        <w:t>P</w:t>
      </w:r>
      <w:r>
        <w:rPr>
          <w:rFonts w:ascii="Arial" w:hAnsi="Arial"/>
          <w:color w:val="000000" w:themeColor="text1"/>
        </w:rPr>
        <w:t xml:space="preserve">rimarilor din Europa </w:t>
      </w:r>
      <w:r>
        <w:rPr>
          <w:rFonts w:ascii="Arial" w:hAnsi="Arial"/>
          <w:iCs/>
          <w:color w:val="000000"/>
          <w:shd w:val="clear" w:color="auto" w:fill="FFFFFF"/>
        </w:rPr>
        <w:t>este, în</w:t>
      </w:r>
      <w:r w:rsidR="00221FB3">
        <w:rPr>
          <w:rFonts w:ascii="Arial" w:hAnsi="Arial"/>
          <w:iCs/>
          <w:color w:val="000000"/>
          <w:shd w:val="clear" w:color="auto" w:fill="FFFFFF"/>
        </w:rPr>
        <w:t>ainte</w:t>
      </w:r>
      <w:r>
        <w:rPr>
          <w:rFonts w:ascii="Arial" w:hAnsi="Arial"/>
          <w:iCs/>
          <w:color w:val="000000"/>
          <w:shd w:val="clear" w:color="auto" w:fill="FFFFFF"/>
        </w:rPr>
        <w:t xml:space="preserve"> de toate, o mișcare a </w:t>
      </w:r>
      <w:r w:rsidR="00221FB3">
        <w:rPr>
          <w:rFonts w:ascii="Arial" w:hAnsi="Arial"/>
          <w:iCs/>
          <w:color w:val="000000"/>
          <w:shd w:val="clear" w:color="auto" w:fill="FFFFFF"/>
        </w:rPr>
        <w:t>P</w:t>
      </w:r>
      <w:r>
        <w:rPr>
          <w:rFonts w:ascii="Arial" w:hAnsi="Arial"/>
          <w:iCs/>
          <w:color w:val="000000"/>
          <w:shd w:val="clear" w:color="auto" w:fill="FFFFFF"/>
        </w:rPr>
        <w:t xml:space="preserve">rimarilor angajați să </w:t>
      </w:r>
      <w:r w:rsidR="00221FB3">
        <w:rPr>
          <w:rFonts w:ascii="Arial" w:hAnsi="Arial"/>
          <w:iCs/>
          <w:color w:val="000000"/>
          <w:shd w:val="clear" w:color="auto" w:fill="FFFFFF"/>
        </w:rPr>
        <w:t xml:space="preserve">promoveze </w:t>
      </w:r>
      <w:r>
        <w:rPr>
          <w:rFonts w:ascii="Arial" w:hAnsi="Arial"/>
          <w:iCs/>
          <w:color w:val="000000"/>
          <w:shd w:val="clear" w:color="auto" w:fill="FFFFFF"/>
        </w:rPr>
        <w:t>soluțiile locale și să se inspire reciproc în vederea realizării acestei viziuni.</w:t>
      </w:r>
    </w:p>
    <w:p w14:paraId="3921340D" w14:textId="34791BE1" w:rsidR="003D4F20" w:rsidRPr="004D591D" w:rsidRDefault="00221FB3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noProof/>
        </w:rPr>
      </w:pPr>
      <w:r>
        <w:rPr>
          <w:rFonts w:ascii="Arial" w:hAnsi="Arial"/>
          <w:color w:val="000000" w:themeColor="text1"/>
        </w:rPr>
        <w:t xml:space="preserve">Ne angajăm </w:t>
      </w:r>
      <w:r w:rsidR="004013F0">
        <w:rPr>
          <w:rFonts w:ascii="Arial" w:hAnsi="Arial"/>
          <w:color w:val="000000" w:themeColor="text1"/>
        </w:rPr>
        <w:t xml:space="preserve">să </w:t>
      </w:r>
      <w:r w:rsidR="004013F0">
        <w:rPr>
          <w:rFonts w:ascii="Arial" w:hAnsi="Arial"/>
        </w:rPr>
        <w:t xml:space="preserve">facem tot ce ține de noi și să întreprindem următoarele acțiuni: </w:t>
      </w:r>
    </w:p>
    <w:p w14:paraId="49D6B6B5" w14:textId="3FB2FFDB" w:rsidR="00F86E5C" w:rsidRPr="004D591D" w:rsidRDefault="00C62C27" w:rsidP="008D2134">
      <w:pPr>
        <w:pStyle w:val="ListParagraph"/>
        <w:numPr>
          <w:ilvl w:val="0"/>
          <w:numId w:val="5"/>
        </w:numPr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  <w:r>
        <w:rPr>
          <w:rFonts w:ascii="Arial" w:hAnsi="Arial"/>
          <w:b/>
          <w:bCs/>
        </w:rPr>
        <w:t xml:space="preserve">SĂ NE ASUMĂM ANGAJAMENTUL </w:t>
      </w:r>
      <w:r>
        <w:rPr>
          <w:rFonts w:ascii="Arial" w:hAnsi="Arial"/>
          <w:bCs/>
        </w:rPr>
        <w:t xml:space="preserve">de a stabili </w:t>
      </w:r>
      <w:r w:rsidR="00D94304">
        <w:rPr>
          <w:rFonts w:ascii="Arial" w:hAnsi="Arial"/>
          <w:bCs/>
        </w:rPr>
        <w:t>obiective</w:t>
      </w:r>
      <w:r>
        <w:rPr>
          <w:rFonts w:ascii="Arial" w:hAnsi="Arial"/>
          <w:bCs/>
        </w:rPr>
        <w:t xml:space="preserve"> pe termen mediu și lung, în concordanță cu </w:t>
      </w:r>
      <w:r w:rsidR="00D94304">
        <w:rPr>
          <w:rFonts w:ascii="Arial" w:hAnsi="Arial"/>
          <w:bCs/>
        </w:rPr>
        <w:t>cele stabilitate la nivel european</w:t>
      </w:r>
      <w:r>
        <w:rPr>
          <w:rFonts w:ascii="Arial" w:hAnsi="Arial"/>
          <w:bCs/>
        </w:rPr>
        <w:t xml:space="preserve"> și cel puțin la fel de </w:t>
      </w:r>
      <w:r>
        <w:rPr>
          <w:rFonts w:ascii="Arial" w:hAnsi="Arial"/>
          <w:bCs/>
        </w:rPr>
        <w:lastRenderedPageBreak/>
        <w:t xml:space="preserve">ambițioase ca </w:t>
      </w:r>
      <w:r w:rsidR="00D94304">
        <w:rPr>
          <w:rFonts w:ascii="Arial" w:hAnsi="Arial"/>
          <w:bCs/>
        </w:rPr>
        <w:t>obiectivele</w:t>
      </w:r>
      <w:r>
        <w:rPr>
          <w:rFonts w:ascii="Arial" w:hAnsi="Arial"/>
          <w:bCs/>
        </w:rPr>
        <w:t xml:space="preserve"> naționale. Scopul nostru va fi atingerea neutralității climatice până în </w:t>
      </w:r>
      <w:r w:rsidR="00221FB3">
        <w:rPr>
          <w:rFonts w:ascii="Arial" w:hAnsi="Arial"/>
          <w:bCs/>
        </w:rPr>
        <w:t xml:space="preserve">anul </w:t>
      </w:r>
      <w:r>
        <w:rPr>
          <w:rFonts w:ascii="Arial" w:hAnsi="Arial"/>
          <w:bCs/>
        </w:rPr>
        <w:t>2050.</w:t>
      </w:r>
      <w:r w:rsidR="000D0E5F">
        <w:rPr>
          <w:rFonts w:ascii="Arial" w:hAnsi="Arial"/>
          <w:bCs/>
        </w:rPr>
        <w:t xml:space="preserve"> </w:t>
      </w:r>
      <w:r>
        <w:rPr>
          <w:rFonts w:ascii="Arial" w:hAnsi="Arial"/>
          <w:bCs/>
        </w:rPr>
        <w:t xml:space="preserve">Având în vedere urgența climatică actuală, vom face din acțiunile climatice </w:t>
      </w:r>
      <w:r w:rsidR="00221FB3">
        <w:rPr>
          <w:rFonts w:ascii="Arial" w:hAnsi="Arial"/>
          <w:bCs/>
        </w:rPr>
        <w:t xml:space="preserve">o </w:t>
      </w:r>
      <w:r>
        <w:rPr>
          <w:rFonts w:ascii="Arial" w:hAnsi="Arial"/>
          <w:bCs/>
        </w:rPr>
        <w:t>prioritate</w:t>
      </w:r>
      <w:r w:rsidR="00221FB3">
        <w:rPr>
          <w:rFonts w:ascii="Arial" w:hAnsi="Arial"/>
          <w:bCs/>
        </w:rPr>
        <w:t xml:space="preserve"> </w:t>
      </w:r>
      <w:r>
        <w:rPr>
          <w:rFonts w:ascii="Arial" w:hAnsi="Arial"/>
          <w:bCs/>
        </w:rPr>
        <w:t xml:space="preserve">și </w:t>
      </w:r>
      <w:r w:rsidR="00221FB3">
        <w:rPr>
          <w:rFonts w:ascii="Arial" w:hAnsi="Arial"/>
          <w:bCs/>
        </w:rPr>
        <w:t>o</w:t>
      </w:r>
      <w:r>
        <w:rPr>
          <w:rFonts w:ascii="Arial" w:hAnsi="Arial"/>
          <w:bCs/>
        </w:rPr>
        <w:t xml:space="preserve"> vom comunica cetățenilor noștri.</w:t>
      </w:r>
    </w:p>
    <w:p w14:paraId="4D2C0B61" w14:textId="77777777" w:rsidR="00964023" w:rsidRPr="004C07AB" w:rsidRDefault="00964023" w:rsidP="008D2134">
      <w:pPr>
        <w:pStyle w:val="ListParagraph"/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</w:p>
    <w:p w14:paraId="2DBD68F9" w14:textId="44F8D9D2" w:rsidR="007D5E40" w:rsidRPr="004D591D" w:rsidRDefault="0010274D" w:rsidP="008D2134">
      <w:pPr>
        <w:pStyle w:val="ListParagraph"/>
        <w:numPr>
          <w:ilvl w:val="0"/>
          <w:numId w:val="5"/>
        </w:numPr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  <w:r>
        <w:rPr>
          <w:rFonts w:ascii="Arial" w:hAnsi="Arial"/>
          <w:b/>
          <w:bCs/>
        </w:rPr>
        <w:t xml:space="preserve">SĂ IMPLICĂM </w:t>
      </w:r>
      <w:r>
        <w:rPr>
          <w:rFonts w:ascii="Arial" w:hAnsi="Arial"/>
          <w:bCs/>
        </w:rPr>
        <w:t>cetățenii, mediul de afaceri și administrațiile de la toate nivelurile în implementarea acestei viziuni și în transformarea</w:t>
      </w:r>
      <w:r>
        <w:rPr>
          <w:rFonts w:ascii="Arial" w:hAnsi="Arial"/>
        </w:rPr>
        <w:t xml:space="preserve"> sistemelor noastre sociale și economice. </w:t>
      </w:r>
      <w:r>
        <w:rPr>
          <w:rFonts w:ascii="Arial" w:hAnsi="Arial"/>
          <w:bCs/>
        </w:rPr>
        <w:t>Ne propunem să dezvoltăm un pact climatic local cu toți actorii</w:t>
      </w:r>
      <w:r w:rsidR="00221FB3">
        <w:rPr>
          <w:rFonts w:ascii="Arial" w:hAnsi="Arial"/>
          <w:bCs/>
        </w:rPr>
        <w:t xml:space="preserve"> </w:t>
      </w:r>
      <w:r w:rsidR="00FA637F">
        <w:rPr>
          <w:rFonts w:ascii="Arial" w:hAnsi="Arial"/>
          <w:bCs/>
        </w:rPr>
        <w:t>care</w:t>
      </w:r>
      <w:r>
        <w:rPr>
          <w:rFonts w:ascii="Arial" w:hAnsi="Arial"/>
          <w:bCs/>
        </w:rPr>
        <w:t xml:space="preserve"> ne </w:t>
      </w:r>
      <w:r w:rsidR="00FA637F">
        <w:rPr>
          <w:rFonts w:ascii="Arial" w:hAnsi="Arial"/>
          <w:bCs/>
        </w:rPr>
        <w:t xml:space="preserve">pot </w:t>
      </w:r>
      <w:r>
        <w:rPr>
          <w:rFonts w:ascii="Arial" w:hAnsi="Arial"/>
          <w:bCs/>
        </w:rPr>
        <w:t>ajuta să realizăm aceste obiective.</w:t>
      </w:r>
    </w:p>
    <w:p w14:paraId="5670DF0A" w14:textId="77777777" w:rsidR="00EA0865" w:rsidRPr="008D2134" w:rsidRDefault="00EA0865" w:rsidP="008D2134">
      <w:pPr>
        <w:pStyle w:val="ListParagraph"/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</w:p>
    <w:p w14:paraId="43296085" w14:textId="77777777" w:rsidR="003B2D6E" w:rsidRPr="004D591D" w:rsidRDefault="003B2D6E" w:rsidP="008D2134">
      <w:pPr>
        <w:pStyle w:val="ListParagraph"/>
        <w:numPr>
          <w:ilvl w:val="0"/>
          <w:numId w:val="5"/>
        </w:numPr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  <w:r>
        <w:rPr>
          <w:rFonts w:ascii="Arial" w:hAnsi="Arial"/>
          <w:b/>
          <w:bCs/>
        </w:rPr>
        <w:t>SĂ ACȚIONĂM</w:t>
      </w:r>
      <w:r>
        <w:rPr>
          <w:rFonts w:ascii="Arial" w:hAnsi="Arial"/>
          <w:bCs/>
        </w:rPr>
        <w:t xml:space="preserve">, acum și împreună, pentru a ne încadra în grafic și a accelera tranziția necesară. Vom elabora, implementa și raporta </w:t>
      </w:r>
      <w:r>
        <w:rPr>
          <w:rFonts w:ascii="Arial" w:hAnsi="Arial"/>
        </w:rPr>
        <w:t>– în termenele stabilite</w:t>
      </w:r>
      <w:r>
        <w:rPr>
          <w:rFonts w:ascii="Arial" w:hAnsi="Arial"/>
          <w:b/>
          <w:bCs/>
        </w:rPr>
        <w:t xml:space="preserve"> </w:t>
      </w:r>
      <w:r>
        <w:rPr>
          <w:rFonts w:ascii="Arial" w:hAnsi="Arial"/>
          <w:bCs/>
        </w:rPr>
        <w:t xml:space="preserve">– un plan de acțiune pentru atingerea țintelor noastre. Planurile noastre vor include prevederi despre cum pot fi atenuate schimbările climatice și cum ne putem adapta la acestea, păstrând totodată incluziunea. </w:t>
      </w:r>
    </w:p>
    <w:p w14:paraId="256898A6" w14:textId="77777777" w:rsidR="00D72AAB" w:rsidRPr="004C07AB" w:rsidRDefault="00D72AAB" w:rsidP="008D2134">
      <w:pPr>
        <w:pStyle w:val="ListParagraph"/>
        <w:tabs>
          <w:tab w:val="left" w:pos="0"/>
        </w:tabs>
        <w:ind w:left="0"/>
        <w:jc w:val="both"/>
        <w:rPr>
          <w:rFonts w:ascii="Arial" w:eastAsia="Times New Roman" w:hAnsi="Arial" w:cs="Arial"/>
        </w:rPr>
      </w:pPr>
    </w:p>
    <w:p w14:paraId="38B4D2F9" w14:textId="51B8D777" w:rsidR="00D72AAB" w:rsidRPr="004D591D" w:rsidRDefault="00D72AAB" w:rsidP="008D2134">
      <w:pPr>
        <w:pStyle w:val="ListParagraph"/>
        <w:numPr>
          <w:ilvl w:val="0"/>
          <w:numId w:val="5"/>
        </w:numPr>
        <w:tabs>
          <w:tab w:val="left" w:pos="0"/>
        </w:tabs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</w:rPr>
      </w:pPr>
      <w:r>
        <w:rPr>
          <w:rFonts w:ascii="Arial" w:hAnsi="Arial"/>
          <w:b/>
        </w:rPr>
        <w:t>SĂ STABILIM RELAȚII</w:t>
      </w:r>
      <w:r>
        <w:rPr>
          <w:rFonts w:ascii="Arial" w:hAnsi="Arial"/>
        </w:rPr>
        <w:t xml:space="preserve"> cu alți </w:t>
      </w:r>
      <w:r w:rsidR="00FA637F">
        <w:rPr>
          <w:rFonts w:ascii="Arial" w:hAnsi="Arial"/>
          <w:bCs/>
        </w:rPr>
        <w:t>P</w:t>
      </w:r>
      <w:r>
        <w:rPr>
          <w:rFonts w:ascii="Arial" w:hAnsi="Arial"/>
          <w:bCs/>
        </w:rPr>
        <w:t xml:space="preserve">rimari și lideri locali din Europa și nu numai, pentru a ne inspira </w:t>
      </w:r>
      <w:r w:rsidR="00FA637F">
        <w:rPr>
          <w:rFonts w:ascii="Arial" w:hAnsi="Arial"/>
          <w:bCs/>
        </w:rPr>
        <w:t>reciproc</w:t>
      </w:r>
      <w:r>
        <w:rPr>
          <w:rFonts w:ascii="Arial" w:hAnsi="Arial"/>
          <w:bCs/>
        </w:rPr>
        <w:t xml:space="preserve">. Îi vom încuraja să ni se alăture în cadrul Convenției mondiale a </w:t>
      </w:r>
      <w:r w:rsidR="00FA637F">
        <w:rPr>
          <w:rFonts w:ascii="Arial" w:hAnsi="Arial"/>
          <w:bCs/>
        </w:rPr>
        <w:t>P</w:t>
      </w:r>
      <w:r>
        <w:rPr>
          <w:rFonts w:ascii="Arial" w:hAnsi="Arial"/>
          <w:bCs/>
        </w:rPr>
        <w:t xml:space="preserve">rimarilor, oriunde s-ar afla în lume, și să adopte obiectivele și viziunea descrise aici. </w:t>
      </w:r>
    </w:p>
    <w:p w14:paraId="0C0E7CEB" w14:textId="3B2ED529" w:rsidR="00370C81" w:rsidRPr="004D591D" w:rsidRDefault="00EA0865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 xml:space="preserve">Noi, semnatarii Convenției </w:t>
      </w:r>
      <w:r w:rsidR="00FA637F">
        <w:rPr>
          <w:rFonts w:ascii="Arial" w:hAnsi="Arial"/>
        </w:rPr>
        <w:t>P</w:t>
      </w:r>
      <w:r>
        <w:rPr>
          <w:rFonts w:ascii="Arial" w:hAnsi="Arial"/>
        </w:rPr>
        <w:t>rimarilor din Europa, afirmăm că putem întreprinde pași astăzi (</w:t>
      </w:r>
      <w:r>
        <w:rPr>
          <w:rFonts w:ascii="Arial" w:hAnsi="Arial"/>
          <w:b/>
        </w:rPr>
        <w:t>să ne asumăm angajamentul, să implicăm, să acționăm, să stabilim relații</w:t>
      </w:r>
      <w:r>
        <w:rPr>
          <w:rFonts w:ascii="Arial" w:hAnsi="Arial"/>
        </w:rPr>
        <w:t xml:space="preserve">) pentru a asigura bunăstarea generațiilor actuale și viitoare. Împreună, vom lucra pentru a transforma viziunea noastră în realitate. </w:t>
      </w:r>
    </w:p>
    <w:p w14:paraId="22DAEA69" w14:textId="496CEDD2" w:rsidR="003B2D6E" w:rsidRPr="004D591D" w:rsidRDefault="007D5E40" w:rsidP="008D2134">
      <w:pPr>
        <w:tabs>
          <w:tab w:val="left" w:pos="0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Arial"/>
        </w:rPr>
      </w:pPr>
      <w:bookmarkStart w:id="0" w:name="Texte8"/>
      <w:r>
        <w:rPr>
          <w:rFonts w:ascii="Arial" w:hAnsi="Arial"/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2D911ABB" wp14:editId="67DCE637">
            <wp:simplePos x="0" y="0"/>
            <wp:positionH relativeFrom="column">
              <wp:posOffset>5132070</wp:posOffset>
            </wp:positionH>
            <wp:positionV relativeFrom="paragraph">
              <wp:posOffset>53340</wp:posOffset>
            </wp:positionV>
            <wp:extent cx="247650" cy="495300"/>
            <wp:effectExtent l="0" t="0" r="0" b="0"/>
            <wp:wrapThrough wrapText="bothSides">
              <wp:wrapPolygon edited="0">
                <wp:start x="0" y="0"/>
                <wp:lineTo x="0" y="20769"/>
                <wp:lineTo x="19938" y="20769"/>
                <wp:lineTo x="19938" y="0"/>
                <wp:lineTo x="0" y="0"/>
              </wp:wrapPolygon>
            </wp:wrapThrough>
            <wp:docPr id="16" name="Picture 16" descr="Adhesion_Convention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" descr="Adhesion_Convention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>
        <w:rPr>
          <w:rFonts w:ascii="Arial" w:hAnsi="Arial"/>
          <w:bCs/>
        </w:rPr>
        <w:t xml:space="preserve">Contăm pe sprijinul administrațiilor naționale și al instituțiilor europene să ne pună la dispoziție </w:t>
      </w:r>
      <w:r w:rsidR="002F3D97">
        <w:rPr>
          <w:rFonts w:ascii="Arial" w:hAnsi="Arial"/>
          <w:bCs/>
        </w:rPr>
        <w:t xml:space="preserve">politici, </w:t>
      </w:r>
      <w:r>
        <w:rPr>
          <w:rFonts w:ascii="Arial" w:hAnsi="Arial"/>
          <w:bCs/>
        </w:rPr>
        <w:t>resurse tehnice</w:t>
      </w:r>
      <w:r w:rsidR="002F3D97">
        <w:rPr>
          <w:rFonts w:ascii="Arial" w:hAnsi="Arial"/>
          <w:bCs/>
        </w:rPr>
        <w:t xml:space="preserve"> și</w:t>
      </w:r>
      <w:r>
        <w:rPr>
          <w:rFonts w:ascii="Arial" w:hAnsi="Arial"/>
          <w:bCs/>
        </w:rPr>
        <w:t xml:space="preserve"> financiare pe măsura nivelului ambițiilor noastre. </w:t>
      </w:r>
    </w:p>
    <w:p w14:paraId="435F89F9" w14:textId="77777777" w:rsidR="009C75D1" w:rsidRPr="004C07AB" w:rsidRDefault="009C75D1" w:rsidP="008D2134">
      <w:pPr>
        <w:tabs>
          <w:tab w:val="left" w:pos="0"/>
        </w:tabs>
        <w:jc w:val="both"/>
        <w:rPr>
          <w:rFonts w:ascii="Arial" w:hAnsi="Arial" w:cs="Arial"/>
          <w:b/>
          <w:bCs/>
          <w:color w:val="76923C"/>
        </w:rPr>
      </w:pPr>
    </w:p>
    <w:bookmarkStart w:id="1" w:name="Texte10"/>
    <w:p w14:paraId="433CE867" w14:textId="77777777" w:rsidR="007D5E40" w:rsidRPr="004D591D" w:rsidRDefault="00D95E7E" w:rsidP="004C17FC">
      <w:pPr>
        <w:pStyle w:val="NormalWeb"/>
        <w:tabs>
          <w:tab w:val="left" w:pos="0"/>
        </w:tabs>
        <w:spacing w:before="0" w:beforeAutospacing="0" w:after="0" w:afterAutospacing="0"/>
        <w:jc w:val="right"/>
        <w:rPr>
          <w:rFonts w:ascii="Arial" w:hAnsi="Arial" w:cs="Arial"/>
          <w:b/>
          <w:bCs/>
          <w:noProof/>
          <w:color w:val="76923C"/>
          <w:sz w:val="22"/>
          <w:szCs w:val="22"/>
        </w:rPr>
      </w:pP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begin" w:fldLock="1">
          <w:ffData>
            <w:name w:val=""/>
            <w:enabled/>
            <w:calcOnExit w:val="0"/>
            <w:textInput>
              <w:default w:val="[Numele și funcția persoanei care semnează acest angajament]"/>
            </w:textInput>
          </w:ffData>
        </w:fldChar>
      </w:r>
      <w:r w:rsidR="005D47CC"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color w:val="76923C"/>
          <w:sz w:val="22"/>
          <w:szCs w:val="22"/>
        </w:rPr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 w:rsidR="00213F74">
        <w:rPr>
          <w:rFonts w:ascii="Arial" w:hAnsi="Arial"/>
          <w:b/>
          <w:bCs/>
          <w:color w:val="76923C"/>
          <w:sz w:val="22"/>
          <w:szCs w:val="22"/>
        </w:rPr>
        <w:t>[Numele și funcția persoanei care semnează acest angajament]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</w:p>
    <w:bookmarkEnd w:id="1"/>
    <w:p w14:paraId="70D76C30" w14:textId="29F61C16" w:rsidR="004C17FC" w:rsidRDefault="004C17FC" w:rsidP="004C17FC">
      <w:pPr>
        <w:pStyle w:val="NormalWeb"/>
        <w:spacing w:before="0" w:beforeAutospacing="0" w:after="0" w:afterAutospacing="0"/>
        <w:jc w:val="right"/>
        <w:rPr>
          <w:rFonts w:ascii="Arial" w:hAnsi="Arial"/>
          <w:b/>
          <w:bCs/>
          <w:color w:val="76923C"/>
          <w:sz w:val="22"/>
          <w:szCs w:val="22"/>
        </w:rPr>
      </w:pPr>
      <w:r>
        <w:rPr>
          <w:rFonts w:ascii="Arial" w:hAnsi="Arial"/>
          <w:b/>
          <w:bCs/>
          <w:color w:val="76923C"/>
          <w:sz w:val="22"/>
          <w:szCs w:val="22"/>
        </w:rPr>
        <w:fldChar w:fldCharType="begin">
          <w:ffData>
            <w:name w:val="Text1"/>
            <w:enabled/>
            <w:calcOnExit w:val="0"/>
            <w:textInput>
              <w:default w:val="[Primarul sau reprezentantul echivalent]"/>
            </w:textInput>
          </w:ffData>
        </w:fldChar>
      </w:r>
      <w:bookmarkStart w:id="2" w:name="Text1"/>
      <w:r>
        <w:rPr>
          <w:rFonts w:ascii="Arial" w:hAnsi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/>
          <w:b/>
          <w:bCs/>
          <w:color w:val="76923C"/>
          <w:sz w:val="22"/>
          <w:szCs w:val="22"/>
        </w:rPr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/>
          <w:b/>
          <w:bCs/>
          <w:noProof/>
          <w:color w:val="76923C"/>
          <w:sz w:val="22"/>
          <w:szCs w:val="22"/>
        </w:rPr>
        <w:t>[Primarul sau reprezentantul echivalent]</w:t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end"/>
      </w:r>
      <w:bookmarkEnd w:id="2"/>
      <w:r>
        <w:rPr>
          <w:rFonts w:ascii="Arial" w:hAnsi="Arial"/>
          <w:b/>
          <w:bCs/>
          <w:color w:val="76923C"/>
          <w:sz w:val="22"/>
          <w:szCs w:val="22"/>
        </w:rPr>
        <w:t xml:space="preserve"> </w:t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begin">
          <w:ffData>
            <w:name w:val="Text2"/>
            <w:enabled/>
            <w:calcOnExit w:val="0"/>
            <w:textInput>
              <w:default w:val="[numele orașului/autorității locale]"/>
            </w:textInput>
          </w:ffData>
        </w:fldChar>
      </w:r>
      <w:bookmarkStart w:id="3" w:name="Text2"/>
      <w:r>
        <w:rPr>
          <w:rFonts w:ascii="Arial" w:hAnsi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/>
          <w:b/>
          <w:bCs/>
          <w:color w:val="76923C"/>
          <w:sz w:val="22"/>
          <w:szCs w:val="22"/>
        </w:rPr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/>
          <w:b/>
          <w:bCs/>
          <w:noProof/>
          <w:color w:val="76923C"/>
          <w:sz w:val="22"/>
          <w:szCs w:val="22"/>
        </w:rPr>
        <w:t>[numele orașului/autorității locale]</w:t>
      </w:r>
      <w:r>
        <w:rPr>
          <w:rFonts w:ascii="Arial" w:hAnsi="Arial"/>
          <w:b/>
          <w:bCs/>
          <w:color w:val="76923C"/>
          <w:sz w:val="22"/>
          <w:szCs w:val="22"/>
        </w:rPr>
        <w:fldChar w:fldCharType="end"/>
      </w:r>
      <w:bookmarkEnd w:id="3"/>
      <w:r>
        <w:rPr>
          <w:rFonts w:ascii="Arial" w:hAnsi="Arial"/>
          <w:b/>
          <w:bCs/>
          <w:color w:val="76923C"/>
          <w:sz w:val="22"/>
          <w:szCs w:val="22"/>
        </w:rPr>
        <w:t xml:space="preserve"> </w:t>
      </w:r>
      <w:r w:rsidRPr="006203A8">
        <w:rPr>
          <w:rFonts w:ascii="Arial" w:hAnsi="Arial"/>
          <w:sz w:val="22"/>
          <w:szCs w:val="22"/>
        </w:rPr>
        <w:t>împuternicit de</w:t>
      </w:r>
      <w:r>
        <w:rPr>
          <w:rFonts w:ascii="Arial" w:hAnsi="Arial"/>
          <w:b/>
          <w:bCs/>
          <w:color w:val="76923C"/>
          <w:sz w:val="22"/>
          <w:szCs w:val="22"/>
        </w:rPr>
        <w:t xml:space="preserve"> </w: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begin" w:fldLock="1">
          <w:ffData>
            <w:name w:val=""/>
            <w:enabled/>
            <w:calcOnExit w:val="0"/>
            <w:textInput>
              <w:default w:val="[consiliul local sau organismul decizional echivalent]"/>
            </w:textInput>
          </w:ffData>
        </w:fldChar>
      </w:r>
      <w:r w:rsidRPr="004D591D"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/>
          <w:b/>
          <w:bCs/>
          <w:color w:val="76923C"/>
          <w:sz w:val="22"/>
          <w:szCs w:val="22"/>
        </w:rPr>
        <w:t>[Consiliul Local sau organismul decizional echivalent]</w: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  <w:r>
        <w:rPr>
          <w:rFonts w:ascii="Arial" w:hAnsi="Arial"/>
          <w:b/>
          <w:bCs/>
          <w:color w:val="76923C"/>
          <w:sz w:val="22"/>
          <w:szCs w:val="22"/>
        </w:rPr>
        <w:t xml:space="preserve"> </w:t>
      </w:r>
      <w:r w:rsidRPr="004C17FC">
        <w:rPr>
          <w:rFonts w:ascii="Arial" w:hAnsi="Arial"/>
          <w:sz w:val="22"/>
          <w:szCs w:val="22"/>
        </w:rPr>
        <w:t xml:space="preserve">la data 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[zz]"/>
            </w:textInput>
          </w:ffData>
        </w:fldChar>
      </w:r>
      <w:r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color w:val="76923C"/>
          <w:sz w:val="22"/>
          <w:szCs w:val="22"/>
        </w:rPr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 w:cs="Arial"/>
          <w:b/>
          <w:bCs/>
          <w:noProof/>
          <w:color w:val="76923C"/>
          <w:sz w:val="22"/>
          <w:szCs w:val="22"/>
        </w:rPr>
        <w:t>[zz]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  <w:r>
        <w:rPr>
          <w:rFonts w:ascii="Arial" w:hAnsi="Arial" w:cs="Arial"/>
          <w:b/>
          <w:bCs/>
          <w:color w:val="76923C"/>
          <w:sz w:val="22"/>
          <w:szCs w:val="22"/>
        </w:rPr>
        <w:t>/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begin">
          <w:ffData>
            <w:name w:val="Text3"/>
            <w:enabled/>
            <w:calcOnExit w:val="0"/>
            <w:textInput>
              <w:default w:val="[ll]"/>
            </w:textInput>
          </w:ffData>
        </w:fldChar>
      </w:r>
      <w:bookmarkStart w:id="4" w:name="Text3"/>
      <w:r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color w:val="76923C"/>
          <w:sz w:val="22"/>
          <w:szCs w:val="22"/>
        </w:rPr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 w:cs="Arial"/>
          <w:b/>
          <w:bCs/>
          <w:noProof/>
          <w:color w:val="76923C"/>
          <w:sz w:val="22"/>
          <w:szCs w:val="22"/>
        </w:rPr>
        <w:t>[ll]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  <w:bookmarkEnd w:id="4"/>
      <w:r>
        <w:rPr>
          <w:rFonts w:ascii="Arial" w:hAnsi="Arial" w:cs="Arial"/>
          <w:b/>
          <w:bCs/>
          <w:color w:val="76923C"/>
          <w:sz w:val="22"/>
          <w:szCs w:val="22"/>
        </w:rPr>
        <w:t>/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begin">
          <w:ffData>
            <w:name w:val="Text4"/>
            <w:enabled/>
            <w:calcOnExit w:val="0"/>
            <w:textInput>
              <w:default w:val="[aaaa]"/>
            </w:textInput>
          </w:ffData>
        </w:fldChar>
      </w:r>
      <w:bookmarkStart w:id="5" w:name="Text4"/>
      <w:r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color w:val="76923C"/>
          <w:sz w:val="22"/>
          <w:szCs w:val="22"/>
        </w:rPr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>
        <w:rPr>
          <w:rFonts w:ascii="Arial" w:hAnsi="Arial" w:cs="Arial"/>
          <w:b/>
          <w:bCs/>
          <w:noProof/>
          <w:color w:val="76923C"/>
          <w:sz w:val="22"/>
          <w:szCs w:val="22"/>
        </w:rPr>
        <w:t>[aaaa]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  <w:bookmarkEnd w:id="5"/>
      <w:r>
        <w:rPr>
          <w:rFonts w:ascii="Arial" w:hAnsi="Arial"/>
          <w:b/>
          <w:bCs/>
          <w:color w:val="76923C"/>
          <w:sz w:val="22"/>
          <w:szCs w:val="22"/>
        </w:rPr>
        <w:t xml:space="preserve"> </w:t>
      </w:r>
    </w:p>
    <w:p w14:paraId="135E6C72" w14:textId="11C20FBF" w:rsidR="004C17FC" w:rsidRPr="006203A8" w:rsidRDefault="004C17FC" w:rsidP="004C17FC">
      <w:pPr>
        <w:pStyle w:val="NormalWeb"/>
        <w:spacing w:before="0" w:beforeAutospacing="0"/>
        <w:jc w:val="right"/>
        <w:rPr>
          <w:rFonts w:ascii="Arial" w:hAnsi="Arial"/>
          <w:b/>
          <w:bCs/>
          <w:color w:val="76923C"/>
          <w:sz w:val="22"/>
          <w:szCs w:val="22"/>
        </w:rPr>
      </w:pPr>
      <w:r w:rsidRPr="00E20B12">
        <w:rPr>
          <w:rFonts w:ascii="Arial" w:hAnsi="Arial"/>
          <w:sz w:val="22"/>
          <w:szCs w:val="22"/>
        </w:rPr>
        <w:t xml:space="preserve">să semneze angajamentul ca parte din grupul numit </w:t>
      </w:r>
      <w:r w:rsidRPr="004C17FC">
        <w:rPr>
          <w:rFonts w:ascii="Arial" w:hAnsi="Arial" w:cs="Arial"/>
          <w:b/>
          <w:bCs/>
          <w:noProof/>
          <w:color w:val="76923C"/>
          <w:sz w:val="22"/>
          <w:szCs w:val="22"/>
        </w:rPr>
        <w:fldChar w:fldCharType="begin">
          <w:ffData>
            <w:name w:val="Text5"/>
            <w:enabled/>
            <w:calcOnExit w:val="0"/>
            <w:textInput>
              <w:default w:val="[numele grupului]"/>
            </w:textInput>
          </w:ffData>
        </w:fldChar>
      </w:r>
      <w:bookmarkStart w:id="6" w:name="Text5"/>
      <w:r w:rsidRPr="004C17FC">
        <w:rPr>
          <w:rFonts w:ascii="Arial" w:hAnsi="Arial" w:cs="Arial"/>
          <w:b/>
          <w:bCs/>
          <w:noProof/>
          <w:color w:val="76923C"/>
          <w:sz w:val="22"/>
          <w:szCs w:val="22"/>
        </w:rPr>
        <w:instrText xml:space="preserve"> FORMTEXT </w:instrText>
      </w:r>
      <w:r w:rsidRPr="004C17FC">
        <w:rPr>
          <w:rFonts w:ascii="Arial" w:hAnsi="Arial" w:cs="Arial"/>
          <w:b/>
          <w:bCs/>
          <w:noProof/>
          <w:color w:val="76923C"/>
          <w:sz w:val="22"/>
          <w:szCs w:val="22"/>
        </w:rPr>
      </w:r>
      <w:r w:rsidRPr="004C17FC">
        <w:rPr>
          <w:rFonts w:ascii="Arial" w:hAnsi="Arial" w:cs="Arial"/>
          <w:b/>
          <w:bCs/>
          <w:noProof/>
          <w:color w:val="76923C"/>
          <w:sz w:val="22"/>
          <w:szCs w:val="22"/>
        </w:rPr>
        <w:fldChar w:fldCharType="separate"/>
      </w:r>
      <w:r w:rsidRPr="004C17FC">
        <w:rPr>
          <w:rFonts w:ascii="Arial" w:hAnsi="Arial" w:cs="Arial"/>
          <w:b/>
          <w:bCs/>
          <w:noProof/>
          <w:color w:val="76923C"/>
          <w:sz w:val="22"/>
          <w:szCs w:val="22"/>
        </w:rPr>
        <w:t>[numele grupului]</w:t>
      </w:r>
      <w:r w:rsidRPr="004C17FC">
        <w:rPr>
          <w:rFonts w:ascii="Arial" w:hAnsi="Arial" w:cs="Arial"/>
          <w:b/>
          <w:bCs/>
          <w:noProof/>
          <w:color w:val="76923C"/>
          <w:sz w:val="22"/>
          <w:szCs w:val="22"/>
        </w:rPr>
        <w:fldChar w:fldCharType="end"/>
      </w:r>
      <w:bookmarkEnd w:id="6"/>
      <w:r w:rsidRPr="00E20B12">
        <w:rPr>
          <w:rFonts w:ascii="Arial" w:hAnsi="Arial"/>
          <w:sz w:val="22"/>
          <w:szCs w:val="22"/>
        </w:rPr>
        <w:t xml:space="preserve">, compus din </w:t>
      </w:r>
      <w:r w:rsidRPr="004C17FC">
        <w:rPr>
          <w:rFonts w:ascii="Arial" w:hAnsi="Arial" w:cs="Arial"/>
          <w:b/>
          <w:bCs/>
          <w:noProof/>
          <w:color w:val="76923C"/>
          <w:sz w:val="22"/>
          <w:szCs w:val="22"/>
        </w:rPr>
        <w:fldChar w:fldCharType="begin">
          <w:ffData>
            <w:name w:val="Text6"/>
            <w:enabled/>
            <w:calcOnExit w:val="0"/>
            <w:textInput>
              <w:default w:val="[numele celorlalte orașe incluse în grup]"/>
            </w:textInput>
          </w:ffData>
        </w:fldChar>
      </w:r>
      <w:bookmarkStart w:id="7" w:name="Text6"/>
      <w:r w:rsidRPr="004C17FC">
        <w:rPr>
          <w:rFonts w:ascii="Arial" w:hAnsi="Arial" w:cs="Arial"/>
          <w:b/>
          <w:bCs/>
          <w:noProof/>
          <w:color w:val="76923C"/>
          <w:sz w:val="22"/>
          <w:szCs w:val="22"/>
        </w:rPr>
        <w:instrText xml:space="preserve"> FORMTEXT </w:instrText>
      </w:r>
      <w:r w:rsidRPr="004C17FC">
        <w:rPr>
          <w:rFonts w:ascii="Arial" w:hAnsi="Arial" w:cs="Arial"/>
          <w:b/>
          <w:bCs/>
          <w:noProof/>
          <w:color w:val="76923C"/>
          <w:sz w:val="22"/>
          <w:szCs w:val="22"/>
        </w:rPr>
      </w:r>
      <w:r w:rsidRPr="004C17FC">
        <w:rPr>
          <w:rFonts w:ascii="Arial" w:hAnsi="Arial" w:cs="Arial"/>
          <w:b/>
          <w:bCs/>
          <w:noProof/>
          <w:color w:val="76923C"/>
          <w:sz w:val="22"/>
          <w:szCs w:val="22"/>
        </w:rPr>
        <w:fldChar w:fldCharType="separate"/>
      </w:r>
      <w:r w:rsidRPr="004C17FC">
        <w:rPr>
          <w:rFonts w:ascii="Arial" w:hAnsi="Arial" w:cs="Arial"/>
          <w:b/>
          <w:bCs/>
          <w:noProof/>
          <w:color w:val="76923C"/>
          <w:sz w:val="22"/>
          <w:szCs w:val="22"/>
        </w:rPr>
        <w:t>[numele celorlalte orașe incluse în grup]</w:t>
      </w:r>
      <w:r w:rsidRPr="004C17FC">
        <w:rPr>
          <w:rFonts w:ascii="Arial" w:hAnsi="Arial" w:cs="Arial"/>
          <w:b/>
          <w:bCs/>
          <w:noProof/>
          <w:color w:val="76923C"/>
          <w:sz w:val="22"/>
          <w:szCs w:val="22"/>
        </w:rPr>
        <w:fldChar w:fldCharType="end"/>
      </w:r>
      <w:bookmarkEnd w:id="7"/>
      <w:r>
        <w:rPr>
          <w:rFonts w:ascii="Arial" w:hAnsi="Arial"/>
          <w:b/>
          <w:bCs/>
          <w:color w:val="76923C"/>
          <w:sz w:val="22"/>
          <w:szCs w:val="22"/>
        </w:rPr>
        <w:t xml:space="preserve">, </w:t>
      </w:r>
      <w:r w:rsidRPr="00E20B12">
        <w:rPr>
          <w:rFonts w:ascii="Arial" w:hAnsi="Arial"/>
          <w:sz w:val="22"/>
          <w:szCs w:val="22"/>
        </w:rPr>
        <w:t xml:space="preserve">asumând </w:t>
      </w:r>
      <w:r>
        <w:rPr>
          <w:rFonts w:ascii="Arial" w:hAnsi="Arial"/>
          <w:sz w:val="22"/>
          <w:szCs w:val="22"/>
        </w:rPr>
        <w:t>colectiv</w:t>
      </w:r>
      <w:r w:rsidRPr="00E20B12">
        <w:rPr>
          <w:rFonts w:ascii="Arial" w:hAnsi="Arial"/>
          <w:sz w:val="22"/>
          <w:szCs w:val="22"/>
        </w:rPr>
        <w:t xml:space="preserve"> obiectivul de atingere a neutralității climatice până în anul 2050</w:t>
      </w:r>
      <w:r w:rsidRPr="006413AF">
        <w:rPr>
          <w:rFonts w:ascii="Arial" w:hAnsi="Arial"/>
          <w:sz w:val="22"/>
          <w:szCs w:val="22"/>
        </w:rPr>
        <w:t>.</w:t>
      </w:r>
      <w:r>
        <w:rPr>
          <w:rFonts w:ascii="Arial" w:hAnsi="Arial"/>
          <w:b/>
          <w:bCs/>
          <w:color w:val="76923C"/>
          <w:sz w:val="22"/>
          <w:szCs w:val="22"/>
        </w:rPr>
        <w:t xml:space="preserve">    </w:t>
      </w:r>
    </w:p>
    <w:p w14:paraId="40276263" w14:textId="77777777" w:rsidR="006B403B" w:rsidRDefault="006B403B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color w:val="76923C"/>
          <w:sz w:val="22"/>
          <w:szCs w:val="22"/>
        </w:rPr>
      </w:pPr>
    </w:p>
    <w:p w14:paraId="5D88756E" w14:textId="77777777" w:rsidR="00F74B6B" w:rsidRPr="004D591D" w:rsidRDefault="00F74B6B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***</w:t>
      </w:r>
    </w:p>
    <w:p w14:paraId="570DD9CC" w14:textId="77777777" w:rsidR="005D47CC" w:rsidRPr="004D591D" w:rsidRDefault="00D95E7E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color w:val="76923C"/>
          <w:sz w:val="22"/>
          <w:szCs w:val="22"/>
        </w:rPr>
      </w:pP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begin" w:fldLock="1">
          <w:ffData>
            <w:name w:val=""/>
            <w:enabled/>
            <w:calcOnExit w:val="0"/>
            <w:textInput>
              <w:default w:val="[Numele și adresa completă a autorității semnatare]"/>
            </w:textInput>
          </w:ffData>
        </w:fldChar>
      </w:r>
      <w:r w:rsidR="005D47CC"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>
        <w:rPr>
          <w:rFonts w:ascii="Arial" w:hAnsi="Arial" w:cs="Arial"/>
          <w:b/>
          <w:bCs/>
          <w:color w:val="76923C"/>
          <w:sz w:val="22"/>
          <w:szCs w:val="22"/>
        </w:rPr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 w:rsidR="00213F74">
        <w:rPr>
          <w:rFonts w:ascii="Arial" w:hAnsi="Arial"/>
          <w:b/>
          <w:bCs/>
          <w:color w:val="76923C"/>
          <w:sz w:val="22"/>
          <w:szCs w:val="22"/>
        </w:rPr>
        <w:t>[Numele și adresa completă a autorității semnatare]</w:t>
      </w:r>
      <w:r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</w:p>
    <w:bookmarkStart w:id="8" w:name="Texte9"/>
    <w:p w14:paraId="496959F9" w14:textId="77777777" w:rsidR="009C75D1" w:rsidRDefault="00D95E7E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noProof/>
          <w:sz w:val="28"/>
        </w:rPr>
      </w:pP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begin" w:fldLock="1">
          <w:ffData>
            <w:name w:val="Texte9"/>
            <w:enabled/>
            <w:calcOnExit w:val="0"/>
            <w:textInput>
              <w:default w:val="[Numele, adresa de e-mail și numărul de telefon al persoanei de contact]"/>
            </w:textInput>
          </w:ffData>
        </w:fldChar>
      </w:r>
      <w:r w:rsidR="005D47CC" w:rsidRPr="004D591D">
        <w:rPr>
          <w:rFonts w:ascii="Arial" w:hAnsi="Arial" w:cs="Arial"/>
          <w:b/>
          <w:bCs/>
          <w:color w:val="76923C"/>
          <w:sz w:val="22"/>
          <w:szCs w:val="22"/>
        </w:rPr>
        <w:instrText xml:space="preserve"> FORMTEXT </w:instrTex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separate"/>
      </w:r>
      <w:r w:rsidR="00213F74">
        <w:rPr>
          <w:rFonts w:ascii="Arial" w:hAnsi="Arial"/>
          <w:b/>
          <w:bCs/>
          <w:color w:val="76923C"/>
          <w:sz w:val="22"/>
          <w:szCs w:val="22"/>
        </w:rPr>
        <w:t>[Numele, adresa de e-mail și numărul de telefon al persoanei de contact]</w:t>
      </w:r>
      <w:r w:rsidRPr="00A47FC9">
        <w:rPr>
          <w:rFonts w:ascii="Arial" w:hAnsi="Arial" w:cs="Arial"/>
          <w:b/>
          <w:bCs/>
          <w:color w:val="76923C"/>
          <w:sz w:val="22"/>
          <w:szCs w:val="22"/>
        </w:rPr>
        <w:fldChar w:fldCharType="end"/>
      </w:r>
      <w:bookmarkEnd w:id="8"/>
      <w:r w:rsidR="00213F74">
        <w:rPr>
          <w:sz w:val="28"/>
        </w:rPr>
        <w:t xml:space="preserve"> </w:t>
      </w:r>
    </w:p>
    <w:p w14:paraId="69AD90C1" w14:textId="6AD4118C" w:rsidR="00280FB3" w:rsidRPr="000942CD" w:rsidRDefault="00280FB3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***</w:t>
      </w:r>
    </w:p>
    <w:p w14:paraId="42971A26" w14:textId="434B6E4A" w:rsidR="00280FB3" w:rsidRDefault="008D2134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sz w:val="18"/>
          <w:szCs w:val="22"/>
          <w:u w:val="single"/>
        </w:rPr>
      </w:pPr>
      <w:r>
        <w:rPr>
          <w:noProof/>
          <w:sz w:val="28"/>
          <w:lang w:val="en-US" w:eastAsia="en-US"/>
        </w:rPr>
        <w:drawing>
          <wp:anchor distT="0" distB="0" distL="114300" distR="114300" simplePos="0" relativeHeight="251666432" behindDoc="0" locked="0" layoutInCell="1" allowOverlap="1" wp14:anchorId="57CF8401" wp14:editId="2F1C6139">
            <wp:simplePos x="0" y="0"/>
            <wp:positionH relativeFrom="column">
              <wp:posOffset>-57150</wp:posOffset>
            </wp:positionH>
            <wp:positionV relativeFrom="paragraph">
              <wp:posOffset>137795</wp:posOffset>
            </wp:positionV>
            <wp:extent cx="598170" cy="400050"/>
            <wp:effectExtent l="0" t="0" r="0" b="0"/>
            <wp:wrapSquare wrapText="bothSides"/>
            <wp:docPr id="3" name="Image 3" descr="X:\Intranet\1 - ACTIONS\CoM-Covenant of Mayors\CoMO 4\1_Implementation\1_TASKS\2_Communication\graphic_charter\2_european_union_emblem\colours\flag_yellow_l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X:\Intranet\1 - ACTIONS\CoM-Covenant of Mayors\CoMO 4\1_Implementation\1_TASKS\2_Communication\graphic_charter\2_european_union_emblem\colours\flag_yellow_low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D2FC12" w14:textId="2F60D756" w:rsidR="007935FA" w:rsidRPr="00897879" w:rsidRDefault="002F3D97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Cs/>
          <w:sz w:val="18"/>
          <w:szCs w:val="22"/>
        </w:rPr>
      </w:pPr>
      <w:r>
        <w:rPr>
          <w:rFonts w:ascii="Arial" w:hAnsi="Arial"/>
          <w:bCs/>
          <w:sz w:val="18"/>
          <w:szCs w:val="22"/>
        </w:rPr>
        <w:t>Biroul E</w:t>
      </w:r>
      <w:r w:rsidR="007935FA">
        <w:rPr>
          <w:rFonts w:ascii="Arial" w:hAnsi="Arial"/>
          <w:bCs/>
          <w:sz w:val="18"/>
          <w:szCs w:val="22"/>
        </w:rPr>
        <w:t xml:space="preserve">uropean al Convenției </w:t>
      </w:r>
      <w:r>
        <w:rPr>
          <w:rFonts w:ascii="Arial" w:hAnsi="Arial"/>
          <w:bCs/>
          <w:sz w:val="18"/>
          <w:szCs w:val="22"/>
        </w:rPr>
        <w:t>P</w:t>
      </w:r>
      <w:r w:rsidR="007935FA">
        <w:rPr>
          <w:rFonts w:ascii="Arial" w:hAnsi="Arial"/>
          <w:bCs/>
          <w:sz w:val="18"/>
          <w:szCs w:val="22"/>
        </w:rPr>
        <w:t>rimarilor este finanțat de Comisia Europeană.</w:t>
      </w:r>
    </w:p>
    <w:p w14:paraId="6E1D1754" w14:textId="44D655E9" w:rsidR="007935FA" w:rsidRPr="00897879" w:rsidRDefault="001533E1" w:rsidP="008D2134">
      <w:pPr>
        <w:pStyle w:val="NormalWeb"/>
        <w:tabs>
          <w:tab w:val="left" w:pos="0"/>
        </w:tabs>
        <w:spacing w:before="0" w:beforeAutospacing="0" w:after="0" w:afterAutospacing="0" w:line="360" w:lineRule="auto"/>
        <w:jc w:val="both"/>
        <w:rPr>
          <w:rFonts w:ascii="Arial" w:hAnsi="Arial" w:cs="Arial"/>
          <w:bCs/>
          <w:sz w:val="18"/>
          <w:szCs w:val="22"/>
        </w:rPr>
      </w:pPr>
      <w:r>
        <w:rPr>
          <w:rFonts w:ascii="Arial" w:hAnsi="Arial"/>
          <w:bCs/>
          <w:noProof/>
          <w:sz w:val="18"/>
          <w:szCs w:val="22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21E7ED0" wp14:editId="2828EB44">
                <wp:simplePos x="0" y="0"/>
                <wp:positionH relativeFrom="column">
                  <wp:posOffset>2840355</wp:posOffset>
                </wp:positionH>
                <wp:positionV relativeFrom="paragraph">
                  <wp:posOffset>578485</wp:posOffset>
                </wp:positionV>
                <wp:extent cx="1892300" cy="443230"/>
                <wp:effectExtent l="0" t="0" r="0" b="6350"/>
                <wp:wrapNone/>
                <wp:docPr id="2" name="Grou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92300" cy="443230"/>
                          <a:chOff x="0" y="0"/>
                          <a:chExt cx="18923" cy="4432"/>
                        </a:xfrm>
                      </wpg:grpSpPr>
                      <pic:pic xmlns:pic="http://schemas.openxmlformats.org/drawingml/2006/picture">
                        <pic:nvPicPr>
                          <pic:cNvPr id="4" name="Image 4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58" y="0"/>
                            <a:ext cx="12065" cy="44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27"/>
                            <a:ext cx="7429" cy="2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2672C2" w14:textId="77777777" w:rsidR="000612AB" w:rsidRPr="00280FB3" w:rsidRDefault="000612AB">
                              <w:pPr>
                                <w:rPr>
                                  <w:i/>
                                  <w:sz w:val="18"/>
                                </w:rPr>
                              </w:pPr>
                              <w:r>
                                <w:rPr>
                                  <w:i/>
                                  <w:sz w:val="18"/>
                                </w:rPr>
                                <w:t>Parte 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1E7ED0" id="Groupe 1" o:spid="_x0000_s1026" style="position:absolute;left:0;text-align:left;margin-left:223.65pt;margin-top:45.55pt;width:149pt;height:34.9pt;z-index:251664384" coordsize="18923,44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UCK0uAwAAnQcAAA4AAABkcnMvZTJvRG9jLnhtbJxVyW7bMBC9F+g/&#10;ELwnshVnE2IHadIEAboETXvpjaYoiYhEsiQdOf36PpJy7CxFloOEGS7DN2/ekEfHy64lt8I6qdWU&#10;jrdHlAjFdSlVPaW/fp5vHVDiPFMla7USU3onHD2effxw1JtC5LrRbSksQRDlit5MaeO9KbLM8UZ0&#10;zG1rIxQmK2075uHaOist6xG9a7N8NNrLem1LYzUXzmH0LE3SWYxfVYL771XlhCftlAKbj38b//Pw&#10;z2ZHrKgtM43kAwz2DhQdkwqH3oc6Y56RhZVPQnWSW+105be57jJdVZKLmAOyGY8eZXNh9cLEXOqi&#10;r809TaD2EU/vDsu/3V5ZIsspzSlRrEOJ4qmCjAM3vakLLLmw5tpc2ZQgzC+a3zhMZ4/ng1+nxWTe&#10;f9Ul4rGF15GbZWW7EAJZk2Uswd19CcTSE47B8cFhvjNCpTjmJpMdOKlGvEEhn2zjzefNjettYVPG&#10;inRkhDnAmh0ZyQt8A5uwnrD5suqwyy+soEOQ7lUxOmZvFmYLhTfMy7lspb+LIgY7AZS6vZI8sByc&#10;dWEmq8JcdqwWZBJSW61I61nIJ9aEKH3aMFWLE2egffAZiXi4PAvug8PmrTTnsm1DdYI9pIU+eaSz&#10;Z5hJGj7TfNEJ5VNTWtEiQ61cI42jxBaimwtozF6WY9QIF4KHMIyVyqfqOst/AC8yY4XzVnjeBLMC&#10;pmEcxbyfiAmsMYd0HOT5ouL2DnZxHT0juny0t/sf7YBb6/yF0B0JBnIAzihndvvFBcRAtloSMCsd&#10;mAzjK1yDCTc0FO45tyIY3hOK39TK1w0zAmhC2LVikEtq5d+4c0kpiEd7CZIHroeVoZ2JX37Soedi&#10;Oi519VpB1uq+EawExKSija0pzqtIRy+D8XG+nyq9avT9SX6YKM/zg72o0lW7rvl8K+WsaNXDGqQR&#10;XAAuSiTh9sv5cqBirss7MGE1KgukeMlgNNr+paTHqzCl7s+ChUZvLxWIOBxPJuEZic5kdz+HYzdn&#10;5pszTHGEmlJPSTJPfXp6FpB+3eCkRL3SJ7gjKxnVFKAmVNBNcCCXaMU3ANaDR2bTj6vWr+rsHwAA&#10;AP//AwBQSwMECgAAAAAAAAAhAObcsRmcNgAAnDYAABUAAABkcnMvbWVkaWEvaW1hZ2UxLmpwZWf/&#10;2P/gABBKRklGAAEBAQDcANwAAP/bAEMAAgEBAQEBAgEBAQICAgICBAMCAgICBQQEAwQGBQYGBgUG&#10;BgYHCQgGBwkHBgYICwgJCgoKCgoGCAsMCwoMCQoKCv/bAEMBAgICAgICBQMDBQoHBgcKCgoKCgoK&#10;CgoKCgoKCgoKCgoKCgoKCgoKCgoKCgoKCgoKCgoKCgoKCgoKCgoKCgoKCv/AABEIAGsBIg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8oooo&#10;AKKM9qTLf3f1oAjlVAeT81JjaMsKJdpXa1efftK/tAeEv2Y/g7rHxi8apcTWelrGFtbNQ01xNI6x&#10;xxJk4yWYcngDJPANVRoyrVI06avKTSSXVvYxxGIp4XDyrVJcsYptt7JLW533mKiZeXbThNGehr8a&#10;PjB/wUW/az/a9+JOm+A/A/iuTwXY6prEVppOm6HqEluweSTZGZ7lcO5+YBiNq8cIK9k0/wDaz/4K&#10;F/8ABPTU7XSP2mfCMnjjwb9oEEeuSTFmK7SFEd4FPzcBtk67mwRlTlh9RiOEcbhacfaSipyV1Fuz&#10;aXZvRvyR8HhfELL8ZiJqEJezi0nNK6TfdLZebP02ZEByKCMcV4z+yt+278Df2utNkuPhfr0y6haw&#10;rLqGj6hD5V1bK2OSuSGXJ27lJGR16Z9kYbuQK+axGHrYWo6dSLjJbpqzPuMHjsLjqKrUpKUXs1qT&#10;UU3f7U4HIyKyOoKKKKACiiigAooozQAUUUUAFFFFABRRRQAUUUUAFFFGaACiiigAooooAKKKKACi&#10;iigAooooAKKKa2QdwoAbIUXkVFJcRwx+ZPLtUfxN2pLiXykaY/wqTX45/t2/8FHvj58bfG/iH4Xa&#10;HrU3h3wjZ6hPp/8AZ+lyFJb1I3ZGaeUfMwfugwuMAg/MT7WQ5DjM9xLpU2klq2+i9OrPkeKuLMHw&#10;xhVVrJylK6jFdWu76I/Vjw5+0J8D/Gni2bwN4R+LnhzUtYg3edpdjrUE1wmzh8xq5b5TweOD1rwf&#10;/gsg4f8AYl14IfmbVNN/9Kkr4X/4J5fsH6B+2V4W8XahL4+1bw3rnhu6sRouoafGkkUbyeaxaSM7&#10;WbHljGyRCDzk9K6D9t/4c/8ABQf4DfBxvhr8cfiT/wAJZ4EuNUgjt9WWYTyNIg3xK7SATLypOCSN&#10;y/ePGfpMHkWFwefU6VOsnOEleLVm7Wej1T9D4fMuKsxzLherWq4dqE4vllF3SumtVuvU+d/2YgP+&#10;Gkfh/kf8zlpv/pVHX7u+J9P8N6l4VurHxdaWs2mzWrJeQ30atC8RU7lcN8pXGc54xnNfhJ+zAT/w&#10;0j8PwB/zOWm/+lMdfcn/AAXG+JXjvRvD3gvwBoviK6s9H1ZbqXUrW3lKLdsmwKsmD86jJO08Z57C&#10;vo+L8DUzLPMPh4y5W09e1rPofH8B5nRyrhnF4ipDnSa073Vtb9NT59+Af7Uvww/Yv/bR+JnxM0Lw&#10;vJrHh+ZtY0zwzZ6LMixNG2oRPBiRjgQ+XD94BjjbgNX078Nv+C8nwn1yeOP4n/BzWtB8ybatxpd9&#10;HqEKp/fYlYX/AAVG+tfmdpUMb6nbRum5WuEDLjgjcOK/fOX4QfDL4keDdLsfH3gHR9aht7WNrePV&#10;tNhuFjbYBlRIp2nHcVwcW4DK8qlT9tFzlKNnK7TVkltsz1vD/MM7zeNVYaooQhK6i0mnd3te90l0&#10;OS/Z6/bz/Zo/ac1RfDnwt+ISzas0Mk39lXVu9vcbEOGYK4AbGc4BJxzjAOPbM56V+bWg/CXwF8G/&#10;+C1fhvw18NPDsOl6bdaLc3jWNtkRJI+n3QfYv8IJXO0cA5xjOK/SKA4TBPPevgc2wtDC1Iexb5ZR&#10;Ule11fpp6H65w9mWLx1KaxCXNCTi2r2dra6k54HFMDYbLNXkv7af7UXhn9jD9mjxZ+0h4wsft1v4&#10;b0/zodNW6WBr64ZgkNursCFLuyrnDEZyFYjB+Sv2VfHH/Bb74+z+A/2mvF3xN+C/h/wL4s/s/VLj&#10;4e/2XcfahpE5RiySbHcTNA29d0xAcqGAGVrhp4WpUpupdJLTXq+yPcqYiNOVrN+h+iDYC9aaoIJ9&#10;6+Of2rv2zfjd8J/+Cn/wB/Za8HavYx+EfiDpt/N4kt5tPSSaV4t+zZIeU+6Oleof8FEP2x9N/YM/&#10;ZN8TftHalpC6pdabHHb6LpckjIl1fTPshR2AJVMnc3fCkAgkGp+r1OaMUruW332L9tH3vLf7rnus&#10;bZTFKgYH5mr8sfiD+2H/AMFs/wBkb4NaP+3t+0fF8L/Enw91CWxufEXw70XT5ra+0Wyu2QjExjyj&#10;oGCZaSYKzjcG5I9f/wCCrX7fXxn+CHwV+CPxA/ZP+JPhrwzH8WPGmn6e3iLxpZp9hs7G8t/Mjubg&#10;yA+RGm5HkfBKqrelbfUq14q6d21dPS63TMvrVPlbaatbTyezPvDIPzqaQMw4xXwf/wAEtf8AgoB+&#10;0X+0f+0J8Rv2Y/jr4j+GvjhfAej2N5Z/Ej4WzSSaZfvPgtCZMmORsOB8gj2mGQFX6r5j+2j/AMFd&#10;/wBoj4P/APBQG40n4QTWdx8Efhfr3h3w/wDGCSbR47oyXuozTec8E0Z3o0URRApZMT27KysDhl9R&#10;r+0cNLpX30s9vvD65RjTUn1dvmfqBs96CTwa+Rf+CvX7X3xg/Y//AGb/AAr8UPgVq9jDqGtfEvSN&#10;GuJ76xS6jazuEuGkCg8ZPlrhuwr64hcvFlq5nTlGKk+t19xtGpGUnFdBrSrH81SJg84r4l/4KFft&#10;s/tNaP8AtN+Bf+Cen7CNp4fi+JXjbTZtW1TxN4mt3ms/D+mRiQ+cUUEFmMTgMyuBgKELOpXsPhp8&#10;SP21v2Q/2VviN8YP+CiHjjwf4wuvBum3Gr6bfeB7OS3+02sUBkeGUNEgDb12hlj4BJO7jG31Wpyx&#10;d1d2suru7XI+sR5mrPTd9D6o/iwxpWIHTpX5UQftUf8ABdbWf2XW/wCClUep/Cmz8C/2OviO3+Fs&#10;mjy/ap9JGCGWXaz/ADw/vgTOGIbgLkJXqn7R/wDwU2+Kll+zZ+zn/wAFBPgpfQ2fwv8AFniqzsfi&#10;xo95ZxyPZwXLeSzNcvH+4jt7iG4heUbQ7PHjqK0lga0bK6erWj2aV7epP1qn1T2vt0P0CLAnJNG3&#10;cd2K+OfiX+178dPFP/BWf4f/ALFPwS8SWNn4V0/wLc+LPiYx0mOaaW3LhIIg8h+RS7QLui+YG4Jb&#10;IAA+Sb7/AIKDf8FF/iv+2L8bPg54E/b7+B/wv0f4f/ES60bw/pvxOjsrOe/g+1XEca25aFmnKCFQ&#10;x65dOpapjg60tbpaX+V9BfXKa772P18J7k0A4NfnT/wWN/4KCftkfscftBfDbRP2ZtPt9W0WTw3q&#10;XiTxt4dbT4nlv7Cwmie4VZmjkeAeR5uXVTtGXwdpr0bx/wD8FBvEvjD9pT9ke1/Z+8WQyfD/AOOF&#10;r4iu9cjm0+N5p47W2s5IE3MC0LxvLKrhT1GCTgUfU6vLGWlpJv7u/wB2g/rVP2jh1VvxPtJjtYDF&#10;HCjBFfn3/wAFnf8AgoB+01+zl4h8M/Av9ii/sV8cN4V1rxt4smvrOG4Fl4f062kckxzIVYytHPtK&#10;ncDbbcfvAR7d4h/bC13xl/wSw1z9tr4XSQ2OsN8FdS8T6WzW/mRWuoQ6ZLMBskHzqk6EYYYYLz1q&#10;fqlWNOM9LSdl/wAH1H9ap80l/LufSmecUHGdpr8y/wBjP/grf8dfiz+wv8brb40zQ6b8cvhb8NdV&#10;8U2N1/ZsS2+p2badJeWF7HCEWPCExqy4ZWXy3yd7BfQNe+Lf/BSr44/8E1fhb+0/+zd8avBvh/xJ&#10;J4FfxD8QLrxFoayLqCrbGXbbxrBIiNlW4+UcgZqpYWrTqckrLW1+hMcVTlG8bvS596MyKcbqc2GX&#10;cDXwD/wRm+Mf/BS/9qzwJov7Vn7S/wAavBusfDfxNpOoR6X4f03Q1tdTgvbe/e1EkhSBU2fuJTgS&#10;HIdSRnIH3+ThcrWNSnKjUcG02uxtRqe2pqaTV+4tFFFSaBSP92lzTXPagCnrB2WEnH8DH9K/ny+M&#10;ob/hb3isbf8AmZb7/wBKHr+gvV2zp8g/2T/Kv59fjGSfi94qz/0Ml9/6UPX6d4a/71V9F+bPwXxo&#10;l+4oer/JH6Af8EDTjQfiRG4/5fNL/wDQLmvY/wDgskUb9iTXisf3dU08/wDk0lfNv/BIT4y+D/gB&#10;8E/i98W/HlzJDpOizaXJdNbxl3Yt56IigdWZ3VR2yecDmuK/bu/4KpSftXfD+6+DXgn4W/2Rodxe&#10;QzTapql75l1KI2WQARRgJEd45y8mR2BrOWWY3HcYSr0o3jGacpbJWsyqefZbgPD+GHrTtOUGoxtd&#10;u7svlc8B/ZL+f9qP4cox/wCZ40v/ANKo6+wv+C6bI2q/D3Yf+XW9/wDQo6+E/h1oHi3xR8QND8Oe&#10;AZ5I9c1LWLe20eSG48llunlVYiHBBQhiPmyMda9//aM/ZT/4KV63bWf/AAuLwh4m8YWuhx+Tp9xY&#10;yLqWxWAztWLMrfdGSVPua+0zPD4eOf0cVVrRjyp+7J2bvpddz85yXE4ypwziMJQoynzyT5oq6Vmm&#10;07a7I+ctJ/5C1r/18x/+hCv6GPBvPhTTzn/lzj/9AFfz03VjqvhHxE2k+I9Gu7G+0+6AvLG8t2im&#10;idWGUZGAKt7EA1+sfwv/AOCtfwA8afDGaXwto+sf25pMMMP9g3kaxs+VwshkUsoQ7TzyeOlfHeKW&#10;YYSnh6eLc1yQTu+iva33n3XhNU/s+pWo4j3ZStyxejdt7ehx3jIqv/BcrwiS3/Mpyn/yRva+947q&#10;KRgiOK/E74t/tAfEr4l/8FFtN+IWo6x/Z+of2KyQ/wBks1v5CC2uAFUg7uhOSSSckdOK+yP+Cb9/&#10;e3/7Q2pXuo30000nhe4aSWaRmZz9ot+SSea/BMf4hYHGZlh8LQg2pRiuZtLrulrofrXDtOVOpWX8&#10;0nL5Ox7l/wAFKv2Vbj9tD9izxx+z3pBt11TWNNWXRZLqQrGt9BIs0O4joN6AZPAzzxX5w/EH9mP9&#10;tr4/+HvgH4V8e/8ABNfWNJ+Inwq8UeHdL1z4pR+JLKe0vdB01ym4IZg4L/JM3ynlDggMFH7MSYC7&#10;jUcdxAvyh1/CvtsPi6lOnyqKet1vpdWe36nvVoU3UvJ2+4/PX/gph8Hf2sLT/gol8Cf2tP2fv2Yt&#10;W+JWl/D3Rb9dWsdL1i1sz5srMqx7524OG3cKRxjiuy/a3+C37QX/AAVR/wCCb/jD4b+N/wBnvUPh&#10;P44bVEufDvhnXvEVvdC6ltWSWNnnhQqscu6RAMAhlBJAya+jL/8Aaj8FQfHuP9nfSvDevaprEcMM&#10;uqXml6S8tnpazK7RG5mHEe8I2M9fzxp/tAftF/Bb9lv4cy/Fr4/ePIfDfh23uorabUriGWRElkOI&#10;1xEjNyfbHrW0qleMoJwtJJNPW7V7rS/Uxo1MNiOb2c7pNqXZNaPXyPzu/aJ/4evft0fsjaB+wTrv&#10;7C914J1DVnsdO8dfEbWvF1lJppt7V4yZ0iiDS4laMSMoXK42qHzx6F/wVw/Yp+J/jb4D/s9/DD4L&#10;/APUPito/wAL/HGlS+IvDf8AaFvbyanpFna+S8UkkjIqmZE8slQcF849PsLVf2tf2edD/ZzX9rTU&#10;vifYx/DprGG+XxQscrw/Z5JViR9qoZOXZVxtyCcEDBrS+A37QXwk/aY+Ftj8Zfgb41h8QeGdQkmj&#10;sdVt4ZI0laKVopAFlVWG11ZeR2oliK0ZKShZJvRXtd731vf5lexoyi05XbS7XsttD4H/AOCXX7KP&#10;7UXwR/af+LX7Sv8Awy7dfBX4b6l4bSDw/wDBm38RRakbvUIYIf8ASF2OEVnMb/MQDmQpkgbj5T8O&#10;/wDgiX+2V8e/2Wfid8RPjL+0Xr3gvxl8XtSv9c8TfCmTS7eW0uby3uZZdOhu7oSuzgyIkgdANqSq&#10;u0lSW/S74Gftr/st/tM+OfEXw2+Bvxh0/wAQa54RmaPxFpcMc0ctmyytEciRF3gSKVLLuAOOeRnS&#10;8E/tQ/Ar4i/GLxV8APCXj1bjxh4Ljjl8T6DNYzwTWMbgGOQmWNVZGDKyshYMrBgSCDVyxmJVRtRs&#10;9L6Xsltvf7yfqeH5Um7rW2vV77HwX+17+z9+3L+0P/wR5+C/gO5/Z61a6+KXhXxdo03iPwr/AGha&#10;LP5Onpd2/nmTeIgJEELgAkqJgOSCa+xP2Rf2kv2mvjnrOsab8e/2HNe+Etvp9rFJp99rHiqz1FdR&#10;kZmDRqsABQqADk8HdXUfBv8Aa4/Zy+P/AIT8SePfhX8VLHVND8I6lcWHiLWGhlt7WxuIEEkyNJMi&#10;L8iMrMQSArAk4IrzHwX/AMFiv+CaXxE+INn8NPC37XPhubVtQvPstnHcLcW8M0xJAQTyxrF8xGFy&#10;2GJAUkkA4zlVrRa5Nm3ondX3RtGNOnJS5t0lurOx5P8At+fs4/tZfDn9vz4d/wDBSb9kj4V/8LCu&#10;NF8MzeGfGvgddahs5r2xcymNoXlXapDTlyct80SDbgnPqFo37QH/AAUE/ZO+K3wc+Pn7MWpfBebx&#10;BpN1omhx6p4mt9Rmu4prZlFy/kR7YQrkArmTjkHjFeoftN/tq/sxfscadpOr/tJ/FWz8K2utzyw6&#10;TNeWs8ouXjVWcDyY3xgMvXHWpP2af2xf2ZP2ufD194r/AGb/AIxaT4rs9MuBBqDWDOsltIRkB4pF&#10;WRQR0YrhsHBODg9rWlTjLl+HROz6O6T6B7OnGo1zfFurn572dz/wWI0X9glv+CbE37BX27WrfQf+&#10;EOs/ionjazXTF0sAwxz+QAJCyW4SIcjO3zGycofpLVP+CaGn6V/wR5k/4J42tyuqalZ+A5I47plE&#10;iy635jXxkj3FMKb0sY9x+VSuScEntI/+CvH/AAThl+KyfBa3/au8O3HiKTWF0uK1t1nlikvGk8sR&#10;LOkZhJ3/AC7g+3PevpJpBs3sKupiK0eX3ba82z1ffUn6vS196+lt1ovkfB//AARj/Zd/ae8BS/EL&#10;9pf9tnwVcaX8SvGX9j6Nt1C+iuJv7P0ywjtxNlC2wzy75XAbDMFOBtyflU/sYfHv4cftt/Hb4tfE&#10;z/gjxcfHLTfFnxMutX8D61ceNrTTRY24u7mTeikuWEokib5gpHljI54/Ujwt+1P4I8ZfG7Uvgh4U&#10;8N69qFxosjQ6tr1rpbNplncLGJPs73H3RJggbex4ODXp4uIn582qqYjEe0lKcUuZLTVWWlrWemxj&#10;h5YOtTSpzuotq++q33PkL9pj9m34kfFD/gp78EfitB8OG1TwLofgnxHpviy+uPJe2hN3GFSCWN2z&#10;IJBuUgKykZB4r5Z+Cv8AwTd/bA/Zy/4Kj/D3wv4U+Hl1qH7P/wAO/F2va34L177XC39lQavaRedZ&#10;tudZCsctuir8hOWYlm3cfrIksUrZWQGpMc8Gs44yrT92ytZrX8/XVnR9Xo1Pfvre+ny0/A/Msf8A&#10;BOz9sL9rL/gov8ZP2qfHvxM8VfBuzsIbXw58N9S02xsbqXVtJCypOQJJJfJjJjRiAFMn2hsgfMDe&#10;/ZD/AGSv2uvgv/wTX/aW/YB8YfDLUrr+zdL8UWHwj1Zrq12eI7LUbG5WCFNr5WUT7mYybQPtaKDh&#10;Dj9JiAeooBGeamWMqSp8jSsrW02tt/TD6nBSbTet7/M/Jf8AbF/4Jh/tQ3f7G/wr+Kn7Mvw2mi+M&#10;Gk/C2TwD8QvDcc1usmp6Ne2EltPHIWYI8kPmHa2/gEY3bFx9lfsvfBP4qeB/+CUHhv4B+L/BtxZ+&#10;MLP4QyaTc6HJNGZI702ciCHcrFM7iBndjnrX1AURecUcbs4/hoqYypUpqEktHdPr6ehUMJTpybTe&#10;qsfKv/BGf4G/Ff8AZx/4JufDv4LfG3wVceH/ABNo7ax/aWk3U0bvB5ur3s8eWjZlO6OVG4J4bnnI&#10;r6opy4YbiKXjG4VyylKcnKW7bZ0RiqcVFdBaKKKCiMBH6PXyV/wVq/bH+M/7FnwU0Dx18GbTSZL7&#10;UvEi2V42sWjzIkPkSyfKFdMMWRRk54J4zzX1qocjk18e/wDBbr4f33jf9gvxBqVrHGzeH9Qs9Tk3&#10;R7mEayhH28dcSfkDXPiOb6vJx3seHxFPEU8nqzoycZqLaa3VtT4Hl/4Lzft0TRsPs/gv5lI/5AUv&#10;/wAfr4n8V/tF/EXxF4n1LxBqLWH2i+v5rify7Yhd7uWOBu6ZJqYjbwe1czrvgycSyXmkkvu+ZoW6&#10;g+3r9K4cq4gx2XVJezqSje23Wx/LmOzjF5rLlxknPl25tbN7/eepeBv22/jH4Q+Afjz4QabaaLJp&#10;Xi6bT31SS4s5DMpt5/Nj8thIAuW65ByPSuBPx18akYMNj/4Dt/8AFVyaXV1b2F1pjQALIymcsp3J&#10;g/Xjmodw9a97C8TZtSqSlCpJOTu9d3ZK7MqlOOIjGFRcyirRT6Ley8ru56x8Gv2rfH3wz+Lnhf4g&#10;2WiaXeXGh+ILO/ht5opAsrRTK4UlXyASMZr9xv8Agn3/AMFOfhR+3KLnwlF4auPDni7T7c3N1od1&#10;dLOktuHCmWGUKu9QWTcCqlSwHIwT/PToaqdbtOP+XlP/AEIV9GfsX/FbVPgn+1f4B+JekzzK2n+J&#10;rZLhYWAaW3lbyZo+f70cjr7A15+ZZ9j8RiISrzcumu6V+h9JwnnVTI8whQgkoTkuaNu9ldeaP3q/&#10;aXtPhRpHwo1bxh8UPBWl65Y6TH59vZ6lpsdwhuGPlx4Dg4JZwu4YwCecZr8av2cGjk+NnxMMFpDb&#10;xLrUiw29um2OFBc3AWNB2VRgD2FfpL/wU18atNpXhXwPDKyrJNLqEy7RtYqvlp75G9/zr8k9J+Lf&#10;i34Z/F/x1p3gnwqup6lq/iC4jt1ZXk2FLiYnEafNISCehGMZ55FflnF+cY7NKtXL4T9yMVo3ZXbV&#10;2/RH7NnP1PC4mjXpwV03dpXbutu56Jq5A/bc0gL/ANAhv/Se4r70/wCCaZc/H/UGQf8AMq3H/pRb&#10;V8A/BT4T/GrVPi5F8ZPisy28kcMm2GQqZH3RmMLsXiNQrk/UYxycffv/AATTUn4+6iQPu+Fbj/0o&#10;tq+EyyVP/WTDUqclLkSTad1db2Z3cP8Atpc1SUXHmbaT0dnbofVP7XXj/wAafDD9mzxl8QfAFm0+&#10;saXoM89kscZco4XHmYAOdgJfpj5eeM18X/sx+Ibrxb8fPg63wW+NnijxNqlx4XuNa+M0l54iuL2y&#10;iknhiYQMpYwwOszTII1UFflB5Br9HGjV02unHpXF6x8FvC8/gjUvBXgQt4MXVGLyah4Tt4LS4jkJ&#10;BMqHy2TecYJZWyK/qPA4qnQp8so3bvr0s1bVW6brU6c2yvFYusqsJ6JLTrdNPR3SV+uh88/sHfCP&#10;w/4g+O3xc/aKceII7uT4k6lpWn/atana3nt7fEbMYy22QCVp9m4ERjCptxz5/wD8HKB8n/gmDrDL&#10;97/hMNHK+37819hfs/fAXwb+zf8ADGz+F3gWe+ntLWaWaS81K6EtzdTSOXeWVwFDOzEk4AHtVH9p&#10;/wDZb+Cv7YnwquPgp8ffDEmr+Hbi8huprOO+lt2MkTbkO+JlYYPvzTqYzmxaqXbUWrd7KyR2Zfl8&#10;sPgfZtJSldyttdu7Pys8B3y/ErQPB3/BEfUJpb5vB37QmqReLLG6uHumn8EaYV1KDzmTyxGs4nS1&#10;A+YZjd+MADu/2G/2o0/ZA/4Nv2+M1hfrDrUcHiCw8L7trFtUudTuoLYhG4k2O4lZe6RNX6CaR+xp&#10;+zrof7S+tfteab8P41+IGvaOul6hrTXUh3W6oiYWMtsRtsagsoBI6nk1xl//AMEtP2MtT/Zt8P8A&#10;7JN58O75vAPhnXG1bS9DTxBdqv2kyySlpH8zdKN8jnaxIGfatqmMo1IqNna6b83rcung60JOV1ez&#10;S9NLH5df8E6viUn7F/7XX7N9/qX7OHxO+Hth408Hn4f+PNS8ZeD7qw0/WtWurqS6s7y2lkUfaGa4&#10;uFjbdxHCFYcDj6Q/4L0fDjxz+zx4l8M/8FA/2a9bs/DvirXrW4+HPjC48nH9o2eo28scE7bcbpoC&#10;pKOeR5cOdyxqlfeH7T37IPwC/bC8G6f4D+P3gldYsdL1aLUtP8u6kt5be5jyFdJImV168gHB7irX&#10;7TX7KnwT/a0+H9j8NPjn4Vm1fR9P1i31Wzto76WArdQBhG5aNlJwHbgnBzzUfXKcqsaijtdNbprp&#10;uV9Vl7Fxb8101Pin/gpV+zc37GX/AAQK8Sfs9fBTzIYPD+j6TBrV1Zs4lu1l1S1a+mJQKSJHdy+Q&#10;FMTOCAuQOL/4KgeFv2PbD/gg14f1z4caP4Rt2h0nw7J8M7rTY4o5hqEt1afaTatw7StCtyZcZYhJ&#10;Gblcj9PvEfhvw/4y8N33hDxTo9tqGl6lZyWmpafeQrJDcwSIUeN1PDKykqQeCDXzH4B/4Iof8E0/&#10;hv8AFRfi54Y/Zo03+1Ibpbmzt7y8uLiztZldXVo7aSRo12sowNuAMjuamniacbOV7p3063toyqmH&#10;l9lKzSWvS3Y+Tf8Agq03xnuNA/YVl0/wto+tePpPEVmY9H1qbbY3upm20/8AdTN2jaThjnpXUf8A&#10;BEHTtT1b9pT9pT4x/GrSvCPw/wDHX9qafovij4W+F9LOn2mgxWUBjW9VWlYeVNtZvMBKuwkkDYcA&#10;feHxq/ZR+Cn7QnjDwP48+KHhaa+1T4c68NY8J3Ed9LCLS7BQ7yqMA4/dp8rZHHSqdx+x38BJf2kb&#10;79quHwhNb+NNW8PnRNavrXUJYotTsdoUR3EKsI5iAqAMwLARpg/KMX9cg6Ps7W0eq9b29A+qyVRS&#10;v2/Kx+bvw90r4of8EaviP4T8PeLfCfw/+MH7PfxQ+KUM/gnxda28H9taNql8oNvdK+GWUCAS4ZAQ&#10;w+ZZItxRv1j8UPZJ4cvJ9Tu/str9lk+0XHneX5Ue07m35G3Ayd2eOtfNXwt/4Izf8E5Pg38X1+OP&#10;gr9nSzj16G8+12LXmoXFxb2c3mCQSQwSSGONlYcYHA4Fe9fG34Uw/Gn4fah8N7rxnrWg2+pR+XdX&#10;3h+4ijuTF/FGGljkUKwyrfLnB4IrGpWo1akJXa7u1r69vQJUa0cPNRSbtor9e1z89/hVaeK/g7/w&#10;Ts8aftUfD3UdS0vxF4616Uf2lJqt1dLaWcuoiFrjazn96o35mILkKCSa9J/Z98U+FvBf7SHirxJ8&#10;Gfi54m8VfDXwb8N5JfGGtX/iSbVrWbUg4mAikd2UyiFGY+WAowykDcBX2D8Nvg78PfhT8L9N+Dfh&#10;nQ4xoOl6eLOGzuFEgkjx83mZHzliSzEjksSetamheAvBXhnQ/wDhF/DvhTTdP0vaytp9nYxxQFW+&#10;8NigLg9+Oa7amZ05c143u3bbZ2S6bpLTtc+dp8O4iLUlUUdFdK+j3dtbWbeuh82/8Et/hh4nl+DG&#10;l/tF/En4leKNe8ReK7W4kkh1bWJ5LW1ge4yESBm2Bsx7t+MgOVGF4r6u28bs1U0vT9N0u0hsNMto&#10;re3hUJDbwqFRFAwFUDgADsKugqOAa8rEVHWqObVrvRdl0XyPpsDhfqeHjTvey1fd9WOo6dBRRWZ2&#10;BRRuHrRuHrQAUUUUAFFFFADEcYziue+JfgPw/wDFDwJrHw/8WaYLrS9a02ex1K1bIE0E0ZjdcjkZ&#10;ViMjkV0CkFc96ACfnB4o5ejM61ONam4SV09Gfzb/ALUX7OfjX9lT44a38FfG0TNPpdwTZXnl7Fvr&#10;RifKuFGTw69snBDL1U158udvNf0D/tvf8E+fg1+3D4PXS/HFvJpuvWMMg0PxPYxj7RZsRkK4P+uh&#10;3cmIkZ52shO4fmz49/4IJ/th+H9cks/AfiDwv4isdxMd4981o5GTgNG6nDYwSASBnqa+axWW1qdR&#10;umrp/gfzvxJwDmVDHSqYaDnGTbVt15NeXc+EPEWmS6po81jBjdIuV3dMg5x+lcZd6VqWlj/TrNo1&#10;/v8AVfzr9BP+HGP7ezjadC8M/wDhQL/8RQf+CF37eRGDo3hflcN/xP15/wDHKeHp46jooNo+fo8M&#10;8QUd6UvuPz70maKDVrWaR9qLcKzMx4HPWu00/wCI+neFtZtda0++33Nncxzw+Wu7DowYe3UV9f3n&#10;/BAz9ti6fzLjwr4W3f7HiELn8kq3pH/BA/8AbajvoYl8P+EbdWkVZLj+3AxjXPLfcyce3NdEsPUr&#10;1IzlCWnTY66PC+cVMRGXspJproj0L9rP9uL40ftInwtrPwo/Zy1a1tf7FUWuteIIysN42R5rRgbU&#10;ID8DErdOR2rzf9m/4S+PfAuseIPF3xDmt/t2uTJKyW8gY7tzuzEjgZL9B6V+j/7UP7InxR+JjeFY&#10;vCL6fIui6MtneSXF15X7xdvIGOQcVz3gb/gmjf3F7HcfET4m28NupBktdHty0jjHIEkmAhBxzsYH&#10;HavyDiyjjMXnFShh4qmpNXk3q0rbttaeh+75fkOKlGnVxEpSlFaaJJadj5i0XQ9a8Savb6B4c0ya&#10;8vLyRY7W1t4yzyMegAH/AOrvX3v+xX+y7N8DPDtx4j8XwQt4k1SPbceW277LBnIiB9SQC2OpC/3R&#10;XcfCf4DfCP4MweX4E8Pw29wy7Zr6ZvNuJATkgu3IBPYYHtwMd8lzC/yxN/3zXvcG8K5blddYitVU&#10;6nRJ3Sv+bPpqeFdHU+Vf+Ctv7Xfxf/ZO+Afhu2/Z5bT4/H3xG8fab4R8K3WqW6ywWc90XLXDKxwQ&#10;oj2jIYBpFJVhmnfsd/sn/t7fAz4o/wDCT/tCf8FBrj4oeG77SZ21Dw/c+EYbJrXUCYvKEUu+VmgC&#10;tcE7TCdyQ/KwLBbX/BVH9i/4h/tmfALRdN+DPia10nx54D8aWPizwXdX237PJfWokCxS7kf5GEhP&#10;TG9EzlQQdL9lTxx/wUt8VfEK30/9rf4F/DXwr4Zt/C8gvNQ8J+Iri+ur3WRLEEMaOQLe2Mfnkxt5&#10;rBgn7zqD+0U+X6quRq93zXtfyt/wDnlze21v0tbbzucz/wAEs/j/APFv47Xn7QUXxX8XTawvhH9o&#10;rxF4d8O+dGi/Y9NtzF5Nuu0DIXc2Ccnnk1k/Ef8AaR+M+j/8FvvAP7LuneNpofAurfBO41vUNBWN&#10;PLmvlur5BMWxuyFhjGMgfLXl/wABvgn/AMFbf2NviF8ZIPgj8APhb4m8O/EL4ya54v0+/wDEHjSW&#10;3uEiu5gI0KRpgfu40JBOQWIzxXs3jv8AZB+MniH/AILD+B/22LG00/8A4QnQfg/P4d1CSS+Aulvn&#10;ub2QBYscptnj+bPr6VU40Y1pO6s07W72/wAyYyqSppWd09d9r/5Hz34//b+/aU+Fn/Bb6b4K6/8A&#10;EKab4RyeItB8NXGgyW25ba+1fT5GtJVKLuG66hCZZtoMw7dG+Kf+Cgn7S3i//guF4b+AXg3xxdaf&#10;8JbXxJL4Vk0tbDbFrGoWulSXl8xkYHc8MtxbKwUgBHg4+Yk9B+1//wAEtv2hf2gPiX+09438LzaX&#10;Z3HjzTfCV58L9Q/tp4ZodV0nczM+wboDyyo+ThmDcbar/A7/AIJc/tJ/Dr4pfsv/ABU8TRaDdav4&#10;N8VeMvE/xm1CG8SNptT1lItrQqqgTYEax5G3CRrxxiu2MsH7Pm0vy2t52vf16HK/rXM1rbmvfyvt&#10;9x2n/BXr9of9qPTPHHwz/Y7/AGIfiLH4f+InjRdW1u8vvLDG303T7OSULI2G8lZpV8tXZCrMpGQQ&#10;a9C/Zu+KPxa/4KK/8Eu/CnxA+FPxwl+H/jbxRodtHceMrfRRfPp9/Z3ixXuLd5Iw/mNbzx8sMCXe&#10;M4APjPxb/wCCSnxl/bL/AOCiHj79pj9ov4x+LvAfhe20Oz0X4ZzfDHxlFbakbOPPmLMzWz+XE7tL&#10;KY+u+b7xC16B/wAEl/2IPjt+wBr3xc+DHiG8/tL4Z6r4w/tr4e6teatDc6jIXQRTNd7IkPmSRx25&#10;PAUGNsAFjXPUlh/qqjFrmjZ7bt7q/W2mhtT+sSrPmT5XdfdseG/8E8bf/go/8fP2tPiZ4N8cf8FH&#10;9UuND+BfxOtdJ1bS5PAlsV8VWqTymVCyzqbMSJAU480r5mcnbzxf7ZP7cfxW8Of8FPPjF8BvGv8A&#10;wVIuPgH4P8L2uhy+F4f+EBOtx3clxpVpNPGBHtaPDyM+WJzvwOlfY3/BPv8AZG+Mv7OH7SP7SnxO&#10;+Jdrp8ek/FD4kDW/CrWd8JXa13XJzKuB5bfvV+XnvXhXxx/YZ/bY0f8A4KP/ABe/ap+GH7KPwd+K&#10;Hhnx9Z6JBpUPxK1JC1kbTTraCSRI2ifYxkjcdeVVTRGrTlWk5Wtyq1klrpfpbv0JlTrRpxSvfm13&#10;enT9D9B/h3Jdp8OdFku/FH9uSf2PbGbWmt/J+3t5S5nKZOzf97bk4zivg/x1+3J+1d4r/aQ8YeB/&#10;hT42s7W48L+LfsFj4LtfDcV5azaZDKFn1G+1Etizj28t/dYqnDAk/ber+HfGXiz4HSeFJmt/DviC&#10;+8N/Zm/stt0OnXTQbSIjj7iMcA46AV8FXP8AwS+/aw1bw1pPh/Q18E+D77w/o95pV54g0PULsSeK&#10;LeYk7blB03n77FurkgLtVB0ZXHB3m60knsrq6XW/n20PB4inm0nTjhYyaWsrOzfS3kfop4f1ez17&#10;w3Z+ItN1O1vLe+s457e8sZhJDNG6hleNwSGQg5DDggg1+QP/AAS+/bx+LP7QXxk8Lx/Hn/grPc6b&#10;4guPHklhB8G5vh207azbo4Eafb4yqRCXJHKkrs5zmv1o+EHhfUvBnwp8O+D9R0ix0640vQbO0m0/&#10;TZGa2tnjhRDFEW5MakYUnnAGa/O//gmf+wZ+3V+x1r+i+BviH+yB8FdW0f8A4TafU774hXWqJca5&#10;p9vKw/49z5OdyAfKNwwWNc9GVKNOqm1fS222t7XT8tj3qftpRpyaa01Wuj0/rUx/+Cgf/BR/9rL9&#10;lX/gqtJpXhPXtQ1T4U+C/COk69488K2tqjbNMnuFtLm7B2F8pJcQNgH34AJHvHwT/bA+IPxY/wCC&#10;yniL4K+G/iiurfC2T9n+z8VeG7Gz8t7aWae50/ZdxyAbmDxTsQc4IfIrQ139gPxh8Qv+CpHxA/aF&#10;+Jvh3StQ+Fvjb4Ct4MuLdr7NxNcvd2kjoYwMquyJyHByDgjB5rxv/glN/wAEnf2ov2FP29fF3xK+&#10;JHifT9c+HsPgG98MeB9U/tQPetanUrS4tklg2jy8RRS7sEgPwMgg05Sw1Sj0Tirerf6orlxHtOtm&#10;/ut+h4boX7bvx5+LH7Yfxe+Dfj3/AIK8XnwduNH+M2peG/AvhdvhmdY+32/9oTQQKssbIseCEjAc&#10;89Sa9o/4Ku/tX/tCeAv+ClXw1/Zl8Dftt2vwT8GeJPh+L7WPE2qWtpJZ2lwLq+XzJDcyRL8whjTm&#10;VRnHU8Vm/DT9hH/goN+zt+0j8YviZ4O/Y2+CPxCsfHnxY1LxP4f1jxxrCG+06GS7mlhEZ8ljEcOr&#10;EA5DfSvXv22v+CZ/jD9rT/gqB8M/2hPGPgfw74g+Ffh/wK+keKrHVrweZJMZb5wFhx86jz4juyMH&#10;PpWvNh44iL05eV9t7Lpbe/cz5cR7FpXvdd9r+vbsU/8AgmX/AMFEPi/41/ZL+OXxj/aa16Pxpovw&#10;X17WV0v4iaHpsVsninS7G1a4Z44UbaZAqbtwIVhPGuWZHc+J+C/ix+3F+0j8M/D/AO2d8cv+Cung&#10;n9m2z8bT3t78N/h3qlpp6Wt1YQyAIJJrm5hM+CyB28uQhXQsAWEY+mP2I/2HvjX8Gfgh8Uv2APj1&#10;FDrnwdv4dS074e+JLfVol1E6LfRvFNZXCIilJEEjMswzuLNwgVFr5P8AiP8A8Etf+CkWp/scTfsG&#10;+IPgn8JfiBp/heaS0+GPxUvvEUllqek2D3Uc8g+zukgBkESR4VkCKNp8zhqmMsO6k+VpXas9HpbW&#10;yel7mjjWjGKs3ZPvvfr+h9Pf8FLv2hP2hv2TPBPwl/bZ+E3xKm8TfD3w7qlnbfFjT7O3img1zSLs&#10;RxpqcZiZURwzkpsIjZ54skooVpv+Ca/7Rf7QX7dH7QXxQ/aom8YalZ/A611D+wPhb4fks1ii1RoQ&#10;i3Oo5aNZGUupxyQHkdM5iIr1z4lfs7+OfFn/AATR1r9le0s7G48UXnwTn8M2sclwPs51I6SbaM+Y&#10;Rwom2kPjgDdWp/wT4+A3iT9mX9iv4c/Afxnp1jZ614b8Mw2msQ6aweE3fLSurADfudixbHzEknrX&#10;PKpR+ryjZc17J+W9/wBDWMa3tk7u1rv1PbAD2FSU1VIOTTq4TtCiiigAooooAapAAUVDM6RjzH2r&#10;T1cg8/3a+Sv+C2X7UviP9k7/AIJ4+NvG3ge5a317XFi8PaLeLGSbaW8JjkmBDKVZIBMyMCdsgQkE&#10;AitsPRliK0acd5NL7zOtJU6bk+iufnz/AMFlf+C9nxK1L4kap+zF+xF4sm8P6LodxJZ+JPG1ngXe&#10;o3SPh4bVufJhQqVMg+eQsQNir+8/NU/tfftZNy37UHxEJ9f+E2vv/jted9X5FOr9VwOW4PB4dQ5E&#10;+7au35nxuIxVatUc7/Lseg/8NeftYf8AR0HxE/8AC2v/AP47XR/B349ftlfFr4s+GfhZ4e/aX+Jk&#10;194k1+0020jtfGF/JI0k0yoNq+d8x56d68ZIw3y1+tX/AAbg/wDBMbxF4i+I1v8At8fGvwtLa6No&#10;KyxfD/T9StXT7besu1tQUNgPHEpdUbDKZG3AhogRyZpUwOEwcpOK8lZavoGDjiMRWSTfn6H6kftA&#10;WniHwvovhtLfxFfNHb2Ys57hZGQyyKi4diD95sE4PPWvMl8SeJSMnxJqH/gY/wDjX058SfBFt498&#10;J3WiXbKsjLvt5NnMcg+639D7EivmDWdH1Pw/qk2javaSQ3ELFWSRcZ9x6g9j0I6V/mH9ITK+Jst4&#10;ieY4Wc1Tmlqm0k1unZ2V+h+/cI4jB18J7GpFc0e6V2n1+RJ/wkfiX/oZNQ/8DH/xrQ8OfEvxv4Yv&#10;Vv8AT/EV1JtYGSG6laSNx6EE/wAsVgoP4qM/L8q1/O+B4u4swOKjVhWqJxaad5brXv8Afc+uqZfl&#10;9aLjKEWvRH1L8MfiDp/xA8Orqdn+7kVtt1bs2WifHT6enqK6tIwq4218y/s/eK5vDXxBt7Fpdtvq&#10;GYJk9W5KH65B/BjX01GSepr/AEc8I+Mq3GPDNOviNKkXyyts2krP5n5HnmXxy7HShH4XqvTt8h3l&#10;LxR5YB5bP4VIM96CAeor9YPFI1SMDmhYlPc1JRQBGYs9Vo8tSen/AI9UlAGOAKAIzGp4O6jYF6rU&#10;lFADUQAZxTdqtyxqQDHAowM5xQBGET7wahY19akooAj8tO/WjamMc1JgZzigADoKAIxGCcYoEYzh&#10;yfzqSggHqKOlgIvL7c0uzb2qSgjPBoAj24O71pyKqj5adQBjgCgAooooAKKKKACiiigCMtu5ry/9&#10;qf8AZD+A/wC2l8NF+EX7RfhKbWvD66hFfCzh1K4tG8+MMEbfA6PwGbjODnpXqIJ2mjJ24ohUqU6i&#10;5XZrqiZRi9JK58SH/g3b/wCCTh/5t21D/wALnV//AJKo/wCIdv8A4JOf9G76j/4XOr//ACVX29Qe&#10;ldn9oY7/AJ+S+9mP1TDfyI+O/hz/AMEJP+CXPwv8Sw+LNC/Zetby6h/1Meua5fahCpzkHyrmZ0yP&#10;XFfWmm6bY6PZQ6fpenx29vbxrHDDDGFSNFGAqgcAAcACrmKCoz0rnqYqtiPjk36sqnTp0/gikNJY&#10;jOeK5/xZ8OvCPjBAPEGjQzMv3ZPuso9iOa6BfuGmxMzHDGvIzLLMvzPC+yxlKNSL6NJr8Tqp4ipR&#10;qLlbT7rQ4H/hmz4Y/wDQGk/8DJf/AIqj/hmz4Yf9AaT/AMDJf/iq9Cor5X/iG/Bn/QHD7kdf9rY7&#10;/n4/vOH0f4DfDrQdVt9W07SpFuLVt8LNdSMA30LV2yJIBgU2EncwqVic4zX0uUZDlmRUXRwVKNOL&#10;d2oqyuclTFVsZJTqSba7u48ZxzRRRXsGYUUUUAFFFFABRRRQAUUUUAFFFFABRRRQAUUUUAFFFFAB&#10;RRRQAUUUUAFFFFAH/9lQSwMEFAAGAAgAAAAhAP9hGfvhAAAACgEAAA8AAABkcnMvZG93bnJldi54&#10;bWxMj01PwzAMhu9I/IfISNxYGtZ9labTNAGnCYkNaeLmtV5brUmqJmu7f485wdH2o9fPm65H04ie&#10;Ol87q0FNIhBkc1fUttTwdXh7WoLwAW2BjbOk4UYe1tn9XYpJ4Qb7Sf0+lIJDrE9QQxVCm0jp84oM&#10;+olryfLt7DqDgceulEWHA4ebRj5H0VwarC1/qLClbUX5ZX81Gt4HHDZT9drvLuft7fsw+zjuFGn9&#10;+DBuXkAEGsMfDL/6rA4ZO53c1RZeNBrieDFlVMNKKRAMLOIZL05MzqMVyCyV/ytkPwA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shQIrS4DAACdBwAADgAAAAAAAAAA&#10;AAAAAAA8AgAAZHJzL2Uyb0RvYy54bWxQSwECLQAKAAAAAAAAACEA5tyxGZw2AACcNgAAFQAAAAAA&#10;AAAAAAAAAACWBQAAZHJzL21lZGlhL2ltYWdlMS5qcGVnUEsBAi0AFAAGAAgAAAAhAP9hGfvhAAAA&#10;CgEAAA8AAAAAAAAAAAAAAAAAZTwAAGRycy9kb3ducmV2LnhtbFBLAQItABQABgAIAAAAIQBYYLMb&#10;ugAAACIBAAAZAAAAAAAAAAAAAAAAAHM9AABkcnMvX3JlbHMvZTJvRG9jLnhtbC5yZWxzUEsFBgAA&#10;AAAGAAYAfQEAAGQ+AAAAAA==&#10;">
                <v:shape id="Image 4" o:spid="_x0000_s1027" type="#_x0000_t75" style="position:absolute;left:6858;width:12065;height:4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BRIwQAAANoAAAAPAAAAZHJzL2Rvd25yZXYueG1sRI9BawIx&#10;FITvBf9DeIK3mihS2tUoIrZ4K3V78PjYPDerm5clie7675tCocdhZr5hVpvBteJOITaeNcymCgRx&#10;5U3DtYbv8v35FURMyAZbz6ThQRE269HTCgvje/6i+zHVIkM4FqjBptQVUsbKksM49R1x9s4+OExZ&#10;hlqagH2Gu1bOlXqRDhvOCxY72lmqrseb03Aqbxfffb599FLxPvTlvrFnpfVkPGyXIBIN6T/81z4Y&#10;DQv4vZJvgFz/AAAA//8DAFBLAQItABQABgAIAAAAIQDb4fbL7gAAAIUBAAATAAAAAAAAAAAAAAAA&#10;AAAAAABbQ29udGVudF9UeXBlc10ueG1sUEsBAi0AFAAGAAgAAAAhAFr0LFu/AAAAFQEAAAsAAAAA&#10;AAAAAAAAAAAAHwEAAF9yZWxzLy5yZWxzUEsBAi0AFAAGAAgAAAAhADucFEjBAAAA2gAAAA8AAAAA&#10;AAAAAAAAAAAABwIAAGRycy9kb3ducmV2LnhtbFBLBQYAAAAAAwADALcAAAD1AgAAAAA=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2" o:spid="_x0000_s1028" type="#_x0000_t202" style="position:absolute;top:127;width:7429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452672C2" w14:textId="77777777" w:rsidR="000612AB" w:rsidRPr="00280FB3" w:rsidRDefault="000612AB">
                        <w:pPr>
                          <w:rPr>
                            <w:i/>
                            <w:sz w:val="18"/>
                          </w:rPr>
                        </w:pPr>
                        <w:r>
                          <w:rPr>
                            <w:i/>
                            <w:sz w:val="18"/>
                          </w:rPr>
                          <w:t>Parte 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13F74">
        <w:rPr>
          <w:rFonts w:ascii="Arial" w:hAnsi="Arial"/>
          <w:bCs/>
          <w:sz w:val="18"/>
          <w:szCs w:val="22"/>
        </w:rPr>
        <w:t>© Uniunea Europeană, 2021.</w:t>
      </w:r>
      <w:r w:rsidR="00213F74">
        <w:rPr>
          <w:sz w:val="32"/>
        </w:rPr>
        <w:t xml:space="preserve"> </w:t>
      </w:r>
    </w:p>
    <w:sectPr w:rsidR="007935FA" w:rsidRPr="00897879" w:rsidSect="008D2134">
      <w:headerReference w:type="default" r:id="rId15"/>
      <w:pgSz w:w="11906" w:h="16838"/>
      <w:pgMar w:top="2269" w:right="1983" w:bottom="1417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EBE19" w14:textId="77777777" w:rsidR="00EE6097" w:rsidRDefault="00EE6097" w:rsidP="002C4133">
      <w:pPr>
        <w:spacing w:after="0" w:line="240" w:lineRule="auto"/>
      </w:pPr>
      <w:r>
        <w:separator/>
      </w:r>
    </w:p>
  </w:endnote>
  <w:endnote w:type="continuationSeparator" w:id="0">
    <w:p w14:paraId="60DF66BC" w14:textId="77777777" w:rsidR="00EE6097" w:rsidRDefault="00EE6097" w:rsidP="002C41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A6D1C" w14:textId="77777777" w:rsidR="00EE6097" w:rsidRDefault="00EE6097" w:rsidP="002C4133">
      <w:pPr>
        <w:spacing w:after="0" w:line="240" w:lineRule="auto"/>
      </w:pPr>
      <w:r>
        <w:separator/>
      </w:r>
    </w:p>
  </w:footnote>
  <w:footnote w:type="continuationSeparator" w:id="0">
    <w:p w14:paraId="29966AA4" w14:textId="77777777" w:rsidR="00EE6097" w:rsidRDefault="00EE6097" w:rsidP="002C41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FFE30" w14:textId="4064B5C1" w:rsidR="002B1411" w:rsidRDefault="00DD1FF2">
    <w:pPr>
      <w:pStyle w:val="Header"/>
    </w:pPr>
    <w:r>
      <w:rPr>
        <w:noProof/>
      </w:rPr>
      <w:drawing>
        <wp:inline distT="0" distB="0" distL="0" distR="0" wp14:anchorId="60182BEB" wp14:editId="48186AF7">
          <wp:extent cx="1754982" cy="809625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2362" cy="8222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63.6pt;height:36pt" o:bullet="t">
        <v:imagedata r:id="rId1" o:title="green_leaf"/>
      </v:shape>
    </w:pict>
  </w:numPicBullet>
  <w:abstractNum w:abstractNumId="0" w15:restartNumberingAfterBreak="0">
    <w:nsid w:val="05263C94"/>
    <w:multiLevelType w:val="hybridMultilevel"/>
    <w:tmpl w:val="732A95B8"/>
    <w:lvl w:ilvl="0" w:tplc="2AEE63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1666F"/>
    <w:multiLevelType w:val="hybridMultilevel"/>
    <w:tmpl w:val="6F129938"/>
    <w:lvl w:ilvl="0" w:tplc="555E7B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021DE7"/>
    <w:multiLevelType w:val="hybridMultilevel"/>
    <w:tmpl w:val="04CAF974"/>
    <w:lvl w:ilvl="0" w:tplc="77847A6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46EBA"/>
    <w:multiLevelType w:val="hybridMultilevel"/>
    <w:tmpl w:val="9F2AB384"/>
    <w:lvl w:ilvl="0" w:tplc="B9CAEF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B2F94"/>
    <w:multiLevelType w:val="multilevel"/>
    <w:tmpl w:val="DD2C7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4973538"/>
    <w:multiLevelType w:val="hybridMultilevel"/>
    <w:tmpl w:val="655625BC"/>
    <w:lvl w:ilvl="0" w:tplc="156AF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66BFB"/>
    <w:multiLevelType w:val="hybridMultilevel"/>
    <w:tmpl w:val="7FB4B660"/>
    <w:lvl w:ilvl="0" w:tplc="4A502F3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8F55DE"/>
    <w:multiLevelType w:val="multilevel"/>
    <w:tmpl w:val="F55C8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7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K9qrOtaI55mBa/EbSNeQMAWssL/w1qY0IqIO/jaLpQSwLC60X+39QBc0LEQ3le/PTdT1fQM/9IiAW2AaAQNs7A==" w:salt="NUrgxE0Gb1VCI9T8w5LO6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jU0MzExszQxNDJT0lEKTi0uzszPAykwrAUAB3h8ZSwAAAA="/>
  </w:docVars>
  <w:rsids>
    <w:rsidRoot w:val="00A64E1F"/>
    <w:rsid w:val="0004167A"/>
    <w:rsid w:val="00045539"/>
    <w:rsid w:val="000513BC"/>
    <w:rsid w:val="000612AB"/>
    <w:rsid w:val="00067F74"/>
    <w:rsid w:val="000942CD"/>
    <w:rsid w:val="000C6AB8"/>
    <w:rsid w:val="000D0E5F"/>
    <w:rsid w:val="000D45B9"/>
    <w:rsid w:val="0010274D"/>
    <w:rsid w:val="00123A28"/>
    <w:rsid w:val="00132D22"/>
    <w:rsid w:val="00152FFA"/>
    <w:rsid w:val="001533E1"/>
    <w:rsid w:val="00182615"/>
    <w:rsid w:val="00183133"/>
    <w:rsid w:val="001B608D"/>
    <w:rsid w:val="001D24AE"/>
    <w:rsid w:val="001D2C08"/>
    <w:rsid w:val="001D777F"/>
    <w:rsid w:val="001E6CEF"/>
    <w:rsid w:val="00204B01"/>
    <w:rsid w:val="00213F74"/>
    <w:rsid w:val="00215071"/>
    <w:rsid w:val="00215E3C"/>
    <w:rsid w:val="00221FB3"/>
    <w:rsid w:val="002419DB"/>
    <w:rsid w:val="00257B6B"/>
    <w:rsid w:val="00274F51"/>
    <w:rsid w:val="00280FB3"/>
    <w:rsid w:val="002A39BD"/>
    <w:rsid w:val="002B1411"/>
    <w:rsid w:val="002C4133"/>
    <w:rsid w:val="002E16DA"/>
    <w:rsid w:val="002F3D97"/>
    <w:rsid w:val="002F7B83"/>
    <w:rsid w:val="0030738A"/>
    <w:rsid w:val="00307D6B"/>
    <w:rsid w:val="00335E66"/>
    <w:rsid w:val="00336C32"/>
    <w:rsid w:val="00366BE6"/>
    <w:rsid w:val="00370C81"/>
    <w:rsid w:val="0037168F"/>
    <w:rsid w:val="0039129E"/>
    <w:rsid w:val="00392687"/>
    <w:rsid w:val="003B2D6E"/>
    <w:rsid w:val="003C0E6E"/>
    <w:rsid w:val="003D4F20"/>
    <w:rsid w:val="003E0F90"/>
    <w:rsid w:val="003E1557"/>
    <w:rsid w:val="004013F0"/>
    <w:rsid w:val="00404CFD"/>
    <w:rsid w:val="004106A3"/>
    <w:rsid w:val="004257A5"/>
    <w:rsid w:val="00425B8A"/>
    <w:rsid w:val="00455311"/>
    <w:rsid w:val="004649A6"/>
    <w:rsid w:val="004705D8"/>
    <w:rsid w:val="00471466"/>
    <w:rsid w:val="00483277"/>
    <w:rsid w:val="004A0943"/>
    <w:rsid w:val="004C07AB"/>
    <w:rsid w:val="004C17FC"/>
    <w:rsid w:val="004C37F4"/>
    <w:rsid w:val="004D591D"/>
    <w:rsid w:val="0050624F"/>
    <w:rsid w:val="005265FE"/>
    <w:rsid w:val="00526A23"/>
    <w:rsid w:val="0054216D"/>
    <w:rsid w:val="00547532"/>
    <w:rsid w:val="0054763E"/>
    <w:rsid w:val="00556B91"/>
    <w:rsid w:val="00556E75"/>
    <w:rsid w:val="005648EB"/>
    <w:rsid w:val="005A14FC"/>
    <w:rsid w:val="005A77ED"/>
    <w:rsid w:val="005C3697"/>
    <w:rsid w:val="005D47CC"/>
    <w:rsid w:val="005E03F7"/>
    <w:rsid w:val="005E7AEE"/>
    <w:rsid w:val="005F20E7"/>
    <w:rsid w:val="00612825"/>
    <w:rsid w:val="00623F2D"/>
    <w:rsid w:val="0066391D"/>
    <w:rsid w:val="00683F9E"/>
    <w:rsid w:val="0068589F"/>
    <w:rsid w:val="006A1CF4"/>
    <w:rsid w:val="006B403B"/>
    <w:rsid w:val="006D4833"/>
    <w:rsid w:val="00705A0F"/>
    <w:rsid w:val="00714098"/>
    <w:rsid w:val="00720E3F"/>
    <w:rsid w:val="00731A18"/>
    <w:rsid w:val="007666E9"/>
    <w:rsid w:val="00784975"/>
    <w:rsid w:val="00785BFB"/>
    <w:rsid w:val="007935FA"/>
    <w:rsid w:val="007C6109"/>
    <w:rsid w:val="007D5E40"/>
    <w:rsid w:val="007D7CEA"/>
    <w:rsid w:val="007F1F55"/>
    <w:rsid w:val="00804199"/>
    <w:rsid w:val="008167E0"/>
    <w:rsid w:val="00833942"/>
    <w:rsid w:val="00864311"/>
    <w:rsid w:val="00867316"/>
    <w:rsid w:val="008836C7"/>
    <w:rsid w:val="00897879"/>
    <w:rsid w:val="008A1FF0"/>
    <w:rsid w:val="008B1315"/>
    <w:rsid w:val="008B6FE1"/>
    <w:rsid w:val="008D2134"/>
    <w:rsid w:val="008D632D"/>
    <w:rsid w:val="008E268D"/>
    <w:rsid w:val="008F1DDF"/>
    <w:rsid w:val="008F748A"/>
    <w:rsid w:val="009155CD"/>
    <w:rsid w:val="0091604A"/>
    <w:rsid w:val="00916F4A"/>
    <w:rsid w:val="0092250D"/>
    <w:rsid w:val="009315C2"/>
    <w:rsid w:val="0094052B"/>
    <w:rsid w:val="00952B45"/>
    <w:rsid w:val="00955F57"/>
    <w:rsid w:val="0096284B"/>
    <w:rsid w:val="00964023"/>
    <w:rsid w:val="00970EB8"/>
    <w:rsid w:val="00983238"/>
    <w:rsid w:val="009912F7"/>
    <w:rsid w:val="00993015"/>
    <w:rsid w:val="009976C5"/>
    <w:rsid w:val="009B257B"/>
    <w:rsid w:val="009C75D1"/>
    <w:rsid w:val="009D4465"/>
    <w:rsid w:val="009F0F20"/>
    <w:rsid w:val="00A167A4"/>
    <w:rsid w:val="00A3797D"/>
    <w:rsid w:val="00A47FC9"/>
    <w:rsid w:val="00A5452A"/>
    <w:rsid w:val="00A64E1F"/>
    <w:rsid w:val="00A70B65"/>
    <w:rsid w:val="00A854E0"/>
    <w:rsid w:val="00AA4518"/>
    <w:rsid w:val="00AC35C7"/>
    <w:rsid w:val="00AD6D6B"/>
    <w:rsid w:val="00AE15F3"/>
    <w:rsid w:val="00AE3715"/>
    <w:rsid w:val="00AE797F"/>
    <w:rsid w:val="00B02918"/>
    <w:rsid w:val="00B23077"/>
    <w:rsid w:val="00B25476"/>
    <w:rsid w:val="00B31BC4"/>
    <w:rsid w:val="00B51519"/>
    <w:rsid w:val="00B52FB0"/>
    <w:rsid w:val="00B54A47"/>
    <w:rsid w:val="00B80DAD"/>
    <w:rsid w:val="00B8658A"/>
    <w:rsid w:val="00B907AB"/>
    <w:rsid w:val="00BA576A"/>
    <w:rsid w:val="00BC3289"/>
    <w:rsid w:val="00BC699E"/>
    <w:rsid w:val="00BD29ED"/>
    <w:rsid w:val="00BD301E"/>
    <w:rsid w:val="00BD517E"/>
    <w:rsid w:val="00BD74BB"/>
    <w:rsid w:val="00BD7964"/>
    <w:rsid w:val="00BF7C56"/>
    <w:rsid w:val="00C0603B"/>
    <w:rsid w:val="00C21764"/>
    <w:rsid w:val="00C275AE"/>
    <w:rsid w:val="00C318CB"/>
    <w:rsid w:val="00C4045D"/>
    <w:rsid w:val="00C47987"/>
    <w:rsid w:val="00C5043A"/>
    <w:rsid w:val="00C62C27"/>
    <w:rsid w:val="00C7749C"/>
    <w:rsid w:val="00C8421B"/>
    <w:rsid w:val="00C843E9"/>
    <w:rsid w:val="00CD150C"/>
    <w:rsid w:val="00D00215"/>
    <w:rsid w:val="00D20850"/>
    <w:rsid w:val="00D244D0"/>
    <w:rsid w:val="00D26CA0"/>
    <w:rsid w:val="00D30D38"/>
    <w:rsid w:val="00D333A3"/>
    <w:rsid w:val="00D507F4"/>
    <w:rsid w:val="00D578DB"/>
    <w:rsid w:val="00D67BC2"/>
    <w:rsid w:val="00D72AAB"/>
    <w:rsid w:val="00D84E87"/>
    <w:rsid w:val="00D94304"/>
    <w:rsid w:val="00D95E7E"/>
    <w:rsid w:val="00D97946"/>
    <w:rsid w:val="00DD1FF2"/>
    <w:rsid w:val="00DD3851"/>
    <w:rsid w:val="00DD744A"/>
    <w:rsid w:val="00DE115A"/>
    <w:rsid w:val="00E03232"/>
    <w:rsid w:val="00E13343"/>
    <w:rsid w:val="00E24719"/>
    <w:rsid w:val="00E26A42"/>
    <w:rsid w:val="00E31933"/>
    <w:rsid w:val="00E35ABD"/>
    <w:rsid w:val="00E405C7"/>
    <w:rsid w:val="00E4612B"/>
    <w:rsid w:val="00E61A69"/>
    <w:rsid w:val="00E61D36"/>
    <w:rsid w:val="00E82B26"/>
    <w:rsid w:val="00EA0865"/>
    <w:rsid w:val="00EE6097"/>
    <w:rsid w:val="00EF29A3"/>
    <w:rsid w:val="00F01E4D"/>
    <w:rsid w:val="00F02F0C"/>
    <w:rsid w:val="00F4461A"/>
    <w:rsid w:val="00F50C97"/>
    <w:rsid w:val="00F50D0C"/>
    <w:rsid w:val="00F5216E"/>
    <w:rsid w:val="00F638A9"/>
    <w:rsid w:val="00F71070"/>
    <w:rsid w:val="00F74B6B"/>
    <w:rsid w:val="00F803BD"/>
    <w:rsid w:val="00F80A91"/>
    <w:rsid w:val="00F86E5C"/>
    <w:rsid w:val="00FA637F"/>
    <w:rsid w:val="00FB16D0"/>
    <w:rsid w:val="00FB7E94"/>
    <w:rsid w:val="00FD4141"/>
    <w:rsid w:val="00FE4C41"/>
    <w:rsid w:val="00FF2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9350EF"/>
  <w15:docId w15:val="{EDF51551-7CD3-421F-82E2-D5779D894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F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4E1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479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79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79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79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79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9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41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133"/>
  </w:style>
  <w:style w:type="paragraph" w:styleId="Footer">
    <w:name w:val="footer"/>
    <w:basedOn w:val="Normal"/>
    <w:link w:val="FooterChar"/>
    <w:uiPriority w:val="99"/>
    <w:unhideWhenUsed/>
    <w:rsid w:val="002C41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133"/>
  </w:style>
  <w:style w:type="character" w:styleId="Hyperlink">
    <w:name w:val="Hyperlink"/>
    <w:basedOn w:val="DefaultParagraphFont"/>
    <w:uiPriority w:val="99"/>
    <w:semiHidden/>
    <w:unhideWhenUsed/>
    <w:rsid w:val="00DD3851"/>
    <w:rPr>
      <w:color w:val="0000FF"/>
      <w:u w:val="single"/>
    </w:rPr>
  </w:style>
  <w:style w:type="character" w:customStyle="1" w:styleId="chemf">
    <w:name w:val="chemf"/>
    <w:basedOn w:val="DefaultParagraphFont"/>
    <w:rsid w:val="00DD3851"/>
  </w:style>
  <w:style w:type="character" w:styleId="Strong">
    <w:name w:val="Strong"/>
    <w:uiPriority w:val="22"/>
    <w:qFormat/>
    <w:rsid w:val="004C37F4"/>
    <w:rPr>
      <w:b/>
      <w:bCs/>
    </w:rPr>
  </w:style>
  <w:style w:type="paragraph" w:styleId="NormalWeb">
    <w:name w:val="Normal (Web)"/>
    <w:basedOn w:val="Normal"/>
    <w:uiPriority w:val="99"/>
    <w:rsid w:val="009C75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0274D"/>
    <w:rPr>
      <w:i/>
      <w:iCs/>
    </w:rPr>
  </w:style>
  <w:style w:type="character" w:customStyle="1" w:styleId="normaltextrun">
    <w:name w:val="normaltextrun"/>
    <w:basedOn w:val="DefaultParagraphFont"/>
    <w:rsid w:val="00182615"/>
  </w:style>
  <w:style w:type="paragraph" w:customStyle="1" w:styleId="paragraph">
    <w:name w:val="paragraph"/>
    <w:basedOn w:val="Normal"/>
    <w:rsid w:val="00970E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970EB8"/>
  </w:style>
  <w:style w:type="paragraph" w:styleId="Revision">
    <w:name w:val="Revision"/>
    <w:hidden/>
    <w:uiPriority w:val="99"/>
    <w:semiHidden/>
    <w:rsid w:val="009976C5"/>
    <w:pPr>
      <w:spacing w:after="0" w:line="240" w:lineRule="auto"/>
    </w:pPr>
  </w:style>
  <w:style w:type="character" w:customStyle="1" w:styleId="acopre">
    <w:name w:val="acopre"/>
    <w:basedOn w:val="DefaultParagraphFont"/>
    <w:rsid w:val="004C07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92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5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85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5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910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79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63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18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702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010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86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4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9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1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5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4C0B15B1B094D83F7D377BD493FBF" ma:contentTypeVersion="16" ma:contentTypeDescription="Crée un document." ma:contentTypeScope="" ma:versionID="fcb892fe5f69b9f8dca41e54f22698c4">
  <xsd:schema xmlns:xsd="http://www.w3.org/2001/XMLSchema" xmlns:xs="http://www.w3.org/2001/XMLSchema" xmlns:p="http://schemas.microsoft.com/office/2006/metadata/properties" xmlns:ns2="7147fe38-afb1-4a06-949b-c87837693c49" xmlns:ns3="6cc6c5c1-9f99-4eb1-b110-de8fe45680e9" targetNamespace="http://schemas.microsoft.com/office/2006/metadata/properties" ma:root="true" ma:fieldsID="3e4e8f23f1479e514647092b5c8a77d7" ns2:_="" ns3:_="">
    <xsd:import namespace="7147fe38-afb1-4a06-949b-c87837693c49"/>
    <xsd:import namespace="6cc6c5c1-9f99-4eb1-b110-de8fe45680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47fe38-afb1-4a06-949b-c87837693c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fc801ed7-ebd6-4100-9abd-51aea90216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6c5c1-9f99-4eb1-b110-de8fe45680e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7031983-4df0-4dc1-8745-cf8866fbdcad}" ma:internalName="TaxCatchAll" ma:showField="CatchAllData" ma:web="6cc6c5c1-9f99-4eb1-b110-de8fe45680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47fe38-afb1-4a06-949b-c87837693c49">
      <Terms xmlns="http://schemas.microsoft.com/office/infopath/2007/PartnerControls"/>
    </lcf76f155ced4ddcb4097134ff3c332f>
    <TaxCatchAll xmlns="6cc6c5c1-9f99-4eb1-b110-de8fe45680e9" xsi:nil="true"/>
  </documentManagement>
</p:properties>
</file>

<file path=customXml/itemProps1.xml><?xml version="1.0" encoding="utf-8"?>
<ds:datastoreItem xmlns:ds="http://schemas.openxmlformats.org/officeDocument/2006/customXml" ds:itemID="{182DDAB0-69B7-4361-B36C-07D47980A473}"/>
</file>

<file path=customXml/itemProps2.xml><?xml version="1.0" encoding="utf-8"?>
<ds:datastoreItem xmlns:ds="http://schemas.openxmlformats.org/officeDocument/2006/customXml" ds:itemID="{11F560CD-60EC-444A-B71E-586D1E3B33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4DF22E-F73B-4B13-AE78-1A0F55B1918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53</Words>
  <Characters>4296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imate Alliance</dc:creator>
  <cp:lastModifiedBy>Mariangela Luceri</cp:lastModifiedBy>
  <cp:revision>3</cp:revision>
  <cp:lastPrinted>2021-01-18T11:13:00Z</cp:lastPrinted>
  <dcterms:created xsi:type="dcterms:W3CDTF">2021-04-16T15:18:00Z</dcterms:created>
  <dcterms:modified xsi:type="dcterms:W3CDTF">2021-04-16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A4C0B15B1B094D83F7D377BD493FBF</vt:lpwstr>
  </property>
</Properties>
</file>